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B4FA0" w14:textId="253781EE" w:rsidR="00BF691F" w:rsidRPr="0025400C" w:rsidRDefault="00BF691F" w:rsidP="005E7B33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0" w:name="rámcová-dohoda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RÁMCOVÁ </w:t>
      </w:r>
      <w:r w:rsidR="00E440C4">
        <w:rPr>
          <w:rFonts w:ascii="Times New Roman" w:hAnsi="Times New Roman" w:cs="Times New Roman"/>
          <w:b/>
          <w:bCs/>
          <w:sz w:val="22"/>
          <w:szCs w:val="22"/>
          <w:lang w:val="cs-CZ"/>
        </w:rPr>
        <w:t>SMLOUVA</w:t>
      </w:r>
    </w:p>
    <w:p w14:paraId="19656D8F" w14:textId="77777777" w:rsidR="0001078C" w:rsidRPr="0001078C" w:rsidRDefault="0001078C" w:rsidP="0001078C">
      <w:pPr>
        <w:spacing w:after="180"/>
        <w:jc w:val="center"/>
        <w:rPr>
          <w:rFonts w:ascii="Times New Roman" w:hAnsi="Times New Roman"/>
          <w:b/>
          <w:bCs/>
          <w:sz w:val="22"/>
          <w:szCs w:val="22"/>
        </w:rPr>
      </w:pPr>
      <w:bookmarkStart w:id="1" w:name="Xb98fb806bb3e2e68d7e0df92becdd6aad19cedb"/>
      <w:r w:rsidRPr="00C56F49">
        <w:rPr>
          <w:rFonts w:ascii="Times New Roman" w:hAnsi="Times New Roman"/>
          <w:b/>
          <w:bCs/>
          <w:sz w:val="22"/>
          <w:szCs w:val="22"/>
        </w:rPr>
        <w:t>Správa optické a kabelové sítě a městského kamerového dohledového systému ve městě Český Brod</w:t>
      </w:r>
    </w:p>
    <w:p w14:paraId="31E88E1B" w14:textId="1D7C4B7A" w:rsidR="00BF691F" w:rsidRPr="0025400C" w:rsidRDefault="00BF691F" w:rsidP="005E7B3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uzavřená dle 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>vnitřního předpisu města Český Brod o zadávaní veřejných zakázek malého rozsahu</w:t>
      </w:r>
    </w:p>
    <w:p w14:paraId="10AE694F" w14:textId="77777777" w:rsidR="00BF691F" w:rsidRPr="0025400C" w:rsidRDefault="00BF691F" w:rsidP="005E7B33">
      <w:pPr>
        <w:pStyle w:val="Nadpis3"/>
        <w:jc w:val="both"/>
        <w:rPr>
          <w:rFonts w:ascii="Times New Roman" w:hAnsi="Times New Roman"/>
          <w:sz w:val="22"/>
          <w:szCs w:val="22"/>
          <w:u w:val="none"/>
        </w:rPr>
      </w:pPr>
      <w:bookmarkStart w:id="2" w:name="smluvní-strany"/>
      <w:r w:rsidRPr="0025400C">
        <w:rPr>
          <w:rFonts w:ascii="Times New Roman" w:hAnsi="Times New Roman"/>
          <w:sz w:val="22"/>
          <w:szCs w:val="22"/>
          <w:u w:val="none"/>
        </w:rPr>
        <w:t>Smluvní strany</w:t>
      </w:r>
    </w:p>
    <w:p w14:paraId="4F62255B" w14:textId="77777777" w:rsidR="005E7B33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Objednatel:</w:t>
      </w:r>
    </w:p>
    <w:p w14:paraId="467C8364" w14:textId="45AE2C69" w:rsidR="005E7B33" w:rsidRPr="0025400C" w:rsidRDefault="005E7B33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m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>ěsto Český Brod</w:t>
      </w:r>
    </w:p>
    <w:p w14:paraId="6FA39090" w14:textId="77777777" w:rsidR="005E7B33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se sídlem: 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>n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áměstí Husovo 70, 282 01 Český Brod</w:t>
      </w:r>
    </w:p>
    <w:p w14:paraId="6C260CEF" w14:textId="77777777" w:rsidR="005E7B33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IČO: 00235334</w:t>
      </w:r>
    </w:p>
    <w:p w14:paraId="0E0AC4C2" w14:textId="63C949F5" w:rsidR="00BF691F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zastoupen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>ý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: starostou města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Mgr. Tomášem Klineckým</w:t>
      </w:r>
    </w:p>
    <w:p w14:paraId="4E2AFDC6" w14:textId="77777777" w:rsidR="00BF691F" w:rsidRPr="0025400C" w:rsidRDefault="00BF691F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(dále jen „objednatel“)</w:t>
      </w:r>
    </w:p>
    <w:p w14:paraId="10D650AF" w14:textId="77777777" w:rsidR="005E7B33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11CCDEBC" w14:textId="73AE6AC0" w:rsidR="005E7B33" w:rsidRPr="00E440C4" w:rsidRDefault="00E440C4" w:rsidP="005E7B33">
      <w:pPr>
        <w:pStyle w:val="Zkladntext"/>
        <w:jc w:val="both"/>
        <w:rPr>
          <w:rFonts w:ascii="Times New Roman" w:hAnsi="Times New Roman"/>
          <w:b/>
          <w:bCs/>
          <w:sz w:val="22"/>
          <w:szCs w:val="22"/>
          <w:highlight w:val="yellow"/>
        </w:rPr>
      </w:pPr>
      <w:r>
        <w:rPr>
          <w:rFonts w:ascii="Times New Roman" w:hAnsi="Times New Roman"/>
          <w:b/>
          <w:bCs/>
          <w:sz w:val="22"/>
          <w:szCs w:val="22"/>
          <w:highlight w:val="yellow"/>
        </w:rPr>
        <w:t>Poskytova</w:t>
      </w:r>
      <w:r w:rsidR="00BF691F" w:rsidRPr="00E440C4">
        <w:rPr>
          <w:rFonts w:ascii="Times New Roman" w:hAnsi="Times New Roman"/>
          <w:b/>
          <w:bCs/>
          <w:sz w:val="22"/>
          <w:szCs w:val="22"/>
          <w:highlight w:val="yellow"/>
        </w:rPr>
        <w:t>tel:</w:t>
      </w:r>
    </w:p>
    <w:p w14:paraId="4621846F" w14:textId="47FB6134" w:rsidR="005E7B33" w:rsidRPr="00E440C4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Název / obchodní firma: __________________________</w:t>
      </w:r>
    </w:p>
    <w:p w14:paraId="6E85F143" w14:textId="642BAEAC" w:rsidR="005E7B33" w:rsidRPr="00E440C4" w:rsidRDefault="005E7B33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se s</w:t>
      </w:r>
      <w:r w:rsidR="00BF691F"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ídl</w:t>
      </w: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em</w:t>
      </w:r>
      <w:r w:rsidR="00BF691F"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: __________________________</w:t>
      </w:r>
    </w:p>
    <w:p w14:paraId="69D6D1B9" w14:textId="77777777" w:rsidR="005E7B33" w:rsidRPr="00E440C4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IČO: __________________________</w:t>
      </w:r>
    </w:p>
    <w:p w14:paraId="28A30735" w14:textId="77777777" w:rsidR="005E7B33" w:rsidRPr="00E440C4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DIČ: __________________________</w:t>
      </w:r>
    </w:p>
    <w:p w14:paraId="625670B7" w14:textId="115857D2" w:rsidR="00BF691F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zastoupený: __________________________</w:t>
      </w:r>
    </w:p>
    <w:p w14:paraId="292F09E1" w14:textId="287564E2" w:rsidR="00BF691F" w:rsidRPr="0025400C" w:rsidRDefault="00BF691F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(dále jen „</w:t>
      </w:r>
      <w:r w:rsidR="00E440C4">
        <w:rPr>
          <w:rFonts w:ascii="Times New Roman" w:hAnsi="Times New Roman"/>
          <w:sz w:val="22"/>
          <w:szCs w:val="22"/>
        </w:rPr>
        <w:t>poskytovatel</w:t>
      </w:r>
      <w:r w:rsidRPr="0025400C">
        <w:rPr>
          <w:rFonts w:ascii="Times New Roman" w:hAnsi="Times New Roman"/>
          <w:sz w:val="22"/>
          <w:szCs w:val="22"/>
        </w:rPr>
        <w:t>“)</w:t>
      </w:r>
    </w:p>
    <w:p w14:paraId="2034350A" w14:textId="77777777" w:rsidR="005E7B33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0C9AB7B6" w14:textId="716201B3" w:rsidR="00BF691F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(o</w:t>
      </w:r>
      <w:r w:rsidR="00BF691F" w:rsidRPr="0025400C">
        <w:rPr>
          <w:rFonts w:ascii="Times New Roman" w:hAnsi="Times New Roman"/>
          <w:sz w:val="22"/>
          <w:szCs w:val="22"/>
        </w:rPr>
        <w:t xml:space="preserve">bjednatel a </w:t>
      </w:r>
      <w:r w:rsidR="00E440C4">
        <w:rPr>
          <w:rFonts w:ascii="Times New Roman" w:hAnsi="Times New Roman"/>
          <w:sz w:val="22"/>
          <w:szCs w:val="22"/>
        </w:rPr>
        <w:t>poskytovatel</w:t>
      </w:r>
      <w:r w:rsidR="00BF691F" w:rsidRPr="0025400C">
        <w:rPr>
          <w:rFonts w:ascii="Times New Roman" w:hAnsi="Times New Roman"/>
          <w:sz w:val="22"/>
          <w:szCs w:val="22"/>
        </w:rPr>
        <w:t xml:space="preserve"> dále společně jen „smluvní strany“</w:t>
      </w:r>
      <w:r w:rsidRPr="0025400C">
        <w:rPr>
          <w:rFonts w:ascii="Times New Roman" w:hAnsi="Times New Roman"/>
          <w:sz w:val="22"/>
          <w:szCs w:val="22"/>
        </w:rPr>
        <w:t>)</w:t>
      </w:r>
    </w:p>
    <w:p w14:paraId="5528AACA" w14:textId="77777777" w:rsidR="005E7B33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61DABC45" w14:textId="081D938A" w:rsidR="005E7B33" w:rsidRPr="0025400C" w:rsidRDefault="005E7B33" w:rsidP="005E7B33">
      <w:pPr>
        <w:pStyle w:val="Nadpis3"/>
        <w:rPr>
          <w:rFonts w:ascii="Times New Roman" w:hAnsi="Times New Roman"/>
          <w:sz w:val="22"/>
          <w:szCs w:val="22"/>
          <w:u w:val="none"/>
        </w:rPr>
      </w:pPr>
      <w:r w:rsidRPr="0025400C">
        <w:rPr>
          <w:rFonts w:ascii="Times New Roman" w:hAnsi="Times New Roman"/>
          <w:sz w:val="22"/>
          <w:szCs w:val="22"/>
          <w:u w:val="none"/>
        </w:rPr>
        <w:t>PREAMBULE</w:t>
      </w:r>
    </w:p>
    <w:p w14:paraId="12F7ACAA" w14:textId="30B57708" w:rsidR="00185450" w:rsidRPr="0025400C" w:rsidRDefault="00925DA5" w:rsidP="0001078C">
      <w:pPr>
        <w:spacing w:after="1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íže uvedeného dne měsíce a roku uzavírají smluvní strany</w:t>
      </w:r>
      <w:r w:rsidR="00185450" w:rsidRPr="0025400C">
        <w:rPr>
          <w:rFonts w:ascii="Times New Roman" w:hAnsi="Times New Roman"/>
          <w:sz w:val="22"/>
          <w:szCs w:val="22"/>
        </w:rPr>
        <w:t xml:space="preserve"> tuto rámcovou </w:t>
      </w:r>
      <w:r w:rsidR="00E440C4">
        <w:rPr>
          <w:rFonts w:ascii="Times New Roman" w:hAnsi="Times New Roman"/>
          <w:sz w:val="22"/>
          <w:szCs w:val="22"/>
        </w:rPr>
        <w:t>smlouvu</w:t>
      </w:r>
      <w:r w:rsidR="00185450" w:rsidRPr="0025400C">
        <w:rPr>
          <w:rFonts w:ascii="Times New Roman" w:hAnsi="Times New Roman"/>
          <w:sz w:val="22"/>
          <w:szCs w:val="22"/>
        </w:rPr>
        <w:t xml:space="preserve"> jako logický krok </w:t>
      </w:r>
      <w:r w:rsidR="00185450" w:rsidRPr="00C56F49">
        <w:rPr>
          <w:rFonts w:ascii="Times New Roman" w:hAnsi="Times New Roman"/>
          <w:sz w:val="22"/>
          <w:szCs w:val="22"/>
        </w:rPr>
        <w:t xml:space="preserve">následující po zadávacím řízení </w:t>
      </w:r>
      <w:r w:rsidR="00185450" w:rsidRPr="00C56F49">
        <w:rPr>
          <w:rFonts w:ascii="Times New Roman" w:hAnsi="Times New Roman"/>
          <w:bCs/>
          <w:sz w:val="22"/>
          <w:szCs w:val="22"/>
        </w:rPr>
        <w:t>„</w:t>
      </w:r>
      <w:r w:rsidR="0001078C" w:rsidRPr="00C56F49">
        <w:rPr>
          <w:rFonts w:ascii="Times New Roman" w:hAnsi="Times New Roman"/>
          <w:sz w:val="22"/>
          <w:szCs w:val="22"/>
        </w:rPr>
        <w:t>Správa optické a kabelové sítě a městského kamerového dohledového systému ve městě Český Brod</w:t>
      </w:r>
      <w:r w:rsidR="00185450" w:rsidRPr="00C56F49">
        <w:rPr>
          <w:rFonts w:ascii="Times New Roman" w:hAnsi="Times New Roman"/>
          <w:bCs/>
          <w:sz w:val="22"/>
          <w:szCs w:val="22"/>
        </w:rPr>
        <w:t>“</w:t>
      </w:r>
      <w:r w:rsidR="00185450" w:rsidRPr="00C56F49">
        <w:rPr>
          <w:rFonts w:ascii="Times New Roman" w:hAnsi="Times New Roman"/>
          <w:sz w:val="22"/>
          <w:szCs w:val="22"/>
        </w:rPr>
        <w:t>. Všechny podmínky uvedené v zadávacím řízení (zadávací dokumentace</w:t>
      </w:r>
      <w:r w:rsidR="00185450" w:rsidRPr="0025400C">
        <w:rPr>
          <w:rFonts w:ascii="Times New Roman" w:hAnsi="Times New Roman"/>
          <w:sz w:val="22"/>
          <w:szCs w:val="22"/>
        </w:rPr>
        <w:t xml:space="preserve"> včetně všech příloh), jakož i v nabídce </w:t>
      </w:r>
      <w:r>
        <w:rPr>
          <w:rFonts w:ascii="Times New Roman" w:hAnsi="Times New Roman"/>
          <w:sz w:val="22"/>
          <w:szCs w:val="22"/>
        </w:rPr>
        <w:t>poskytovatele</w:t>
      </w:r>
      <w:r w:rsidR="00185450" w:rsidRPr="0025400C">
        <w:rPr>
          <w:rFonts w:ascii="Times New Roman" w:hAnsi="Times New Roman"/>
          <w:sz w:val="22"/>
          <w:szCs w:val="22"/>
        </w:rPr>
        <w:t xml:space="preserve"> jsou platné pro plnění, i když nejsou výslovně uvedeny ve smlouvě.</w:t>
      </w:r>
    </w:p>
    <w:p w14:paraId="0EEBE021" w14:textId="0BB497F9" w:rsidR="00BF691F" w:rsidRPr="0025400C" w:rsidRDefault="00BF691F" w:rsidP="005E7B33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3" w:name="článek-ii."/>
      <w:bookmarkEnd w:id="2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.</w:t>
      </w:r>
    </w:p>
    <w:p w14:paraId="0A01F8F4" w14:textId="48806C65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4" w:name="předmět-rámcové-dohody"/>
      <w:bookmarkEnd w:id="3"/>
      <w:r w:rsidRPr="0025400C">
        <w:rPr>
          <w:rFonts w:ascii="Times New Roman" w:hAnsi="Times New Roman"/>
          <w:sz w:val="22"/>
          <w:szCs w:val="22"/>
          <w:u w:val="none"/>
        </w:rPr>
        <w:t xml:space="preserve">Předmět rámcové </w:t>
      </w:r>
      <w:r w:rsidR="00E440C4">
        <w:rPr>
          <w:rFonts w:ascii="Times New Roman" w:hAnsi="Times New Roman"/>
          <w:sz w:val="22"/>
          <w:szCs w:val="22"/>
          <w:u w:val="none"/>
        </w:rPr>
        <w:t>smlouvy</w:t>
      </w:r>
    </w:p>
    <w:p w14:paraId="08B86D81" w14:textId="08B45C6B" w:rsidR="00BF691F" w:rsidRPr="0025400C" w:rsidRDefault="0001078C" w:rsidP="0001078C">
      <w:pPr>
        <w:pStyle w:val="Compact"/>
        <w:numPr>
          <w:ilvl w:val="0"/>
          <w:numId w:val="22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01078C">
        <w:rPr>
          <w:rFonts w:ascii="Times New Roman" w:hAnsi="Times New Roman" w:cs="Times New Roman"/>
          <w:sz w:val="22"/>
          <w:szCs w:val="22"/>
          <w:lang w:val="cs-CZ"/>
        </w:rPr>
        <w:t>Touto rámcovou smlouvou se sjednávají podmínky, za nichž bude poskytovatel pro objednatele poskytovat správu optické a kabelové sít</w:t>
      </w:r>
      <w:r w:rsidRPr="0001078C">
        <w:rPr>
          <w:rFonts w:ascii="Times New Roman" w:hAnsi="Times New Roman" w:cs="Times New Roman" w:hint="eastAsia"/>
          <w:sz w:val="22"/>
          <w:szCs w:val="22"/>
          <w:lang w:val="cs-CZ"/>
        </w:rPr>
        <w:t>ě</w:t>
      </w:r>
      <w:r w:rsidRPr="0001078C">
        <w:rPr>
          <w:rFonts w:ascii="Times New Roman" w:hAnsi="Times New Roman" w:cs="Times New Roman"/>
          <w:sz w:val="22"/>
          <w:szCs w:val="22"/>
          <w:lang w:val="cs-CZ"/>
        </w:rPr>
        <w:t xml:space="preserve"> a m</w:t>
      </w:r>
      <w:r w:rsidRPr="0001078C">
        <w:rPr>
          <w:rFonts w:ascii="Times New Roman" w:hAnsi="Times New Roman" w:cs="Times New Roman" w:hint="eastAsia"/>
          <w:sz w:val="22"/>
          <w:szCs w:val="22"/>
          <w:lang w:val="cs-CZ"/>
        </w:rPr>
        <w:t>ě</w:t>
      </w:r>
      <w:r w:rsidRPr="0001078C">
        <w:rPr>
          <w:rFonts w:ascii="Times New Roman" w:hAnsi="Times New Roman" w:cs="Times New Roman"/>
          <w:sz w:val="22"/>
          <w:szCs w:val="22"/>
          <w:lang w:val="cs-CZ"/>
        </w:rPr>
        <w:t>stského kamerového dohledového systému ve m</w:t>
      </w:r>
      <w:r w:rsidRPr="0001078C">
        <w:rPr>
          <w:rFonts w:ascii="Times New Roman" w:hAnsi="Times New Roman" w:cs="Times New Roman" w:hint="eastAsia"/>
          <w:sz w:val="22"/>
          <w:szCs w:val="22"/>
          <w:lang w:val="cs-CZ"/>
        </w:rPr>
        <w:t>ě</w:t>
      </w:r>
      <w:r w:rsidRPr="0001078C">
        <w:rPr>
          <w:rFonts w:ascii="Times New Roman" w:hAnsi="Times New Roman" w:cs="Times New Roman"/>
          <w:sz w:val="22"/>
          <w:szCs w:val="22"/>
          <w:lang w:val="cs-CZ"/>
        </w:rPr>
        <w:t>st</w:t>
      </w:r>
      <w:r w:rsidRPr="0001078C">
        <w:rPr>
          <w:rFonts w:ascii="Times New Roman" w:hAnsi="Times New Roman" w:cs="Times New Roman" w:hint="eastAsia"/>
          <w:sz w:val="22"/>
          <w:szCs w:val="22"/>
          <w:lang w:val="cs-CZ"/>
        </w:rPr>
        <w:t>ě</w:t>
      </w:r>
      <w:r w:rsidRPr="0001078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01078C">
        <w:rPr>
          <w:rFonts w:ascii="Times New Roman" w:hAnsi="Times New Roman" w:cs="Times New Roman" w:hint="eastAsia"/>
          <w:sz w:val="22"/>
          <w:szCs w:val="22"/>
          <w:lang w:val="cs-CZ"/>
        </w:rPr>
        <w:t>Č</w:t>
      </w:r>
      <w:r w:rsidRPr="0001078C">
        <w:rPr>
          <w:rFonts w:ascii="Times New Roman" w:hAnsi="Times New Roman" w:cs="Times New Roman"/>
          <w:sz w:val="22"/>
          <w:szCs w:val="22"/>
          <w:lang w:val="cs-CZ"/>
        </w:rPr>
        <w:t>eský Brod</w:t>
      </w:r>
      <w:r w:rsidR="00925DA5">
        <w:rPr>
          <w:rFonts w:ascii="Times New Roman" w:hAnsi="Times New Roman" w:cs="Times New Roman"/>
          <w:sz w:val="22"/>
          <w:szCs w:val="22"/>
          <w:lang w:val="cs-CZ"/>
        </w:rPr>
        <w:t xml:space="preserve"> a její případné doplnění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08FC58A6" w14:textId="6BEA0E04" w:rsidR="00A9093A" w:rsidRPr="00A9093A" w:rsidRDefault="00A9093A" w:rsidP="00A9093A">
      <w:pPr>
        <w:pStyle w:val="Compact"/>
        <w:numPr>
          <w:ilvl w:val="0"/>
          <w:numId w:val="22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9093A">
        <w:rPr>
          <w:rFonts w:ascii="Times New Roman" w:hAnsi="Times New Roman" w:cs="Times New Roman"/>
          <w:sz w:val="22"/>
          <w:szCs w:val="22"/>
          <w:lang w:val="cs-CZ"/>
        </w:rPr>
        <w:t>Předmětem plnění z rámcové smlouvy jsou tyto služby:</w:t>
      </w:r>
    </w:p>
    <w:p w14:paraId="6C3089B4" w14:textId="33A13DFE" w:rsidR="00A9093A" w:rsidRDefault="00A9093A" w:rsidP="00A9093A">
      <w:pPr>
        <w:pStyle w:val="Fir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 xml:space="preserve">zajištění </w:t>
      </w:r>
      <w:r w:rsidRPr="00617C37">
        <w:rPr>
          <w:rFonts w:ascii="Times New Roman" w:hAnsi="Times New Roman" w:cs="Times New Roman"/>
          <w:sz w:val="22"/>
          <w:szCs w:val="22"/>
          <w:lang w:val="cs-CZ"/>
        </w:rPr>
        <w:t>správ</w:t>
      </w:r>
      <w:r>
        <w:rPr>
          <w:rFonts w:ascii="Times New Roman" w:hAnsi="Times New Roman" w:cs="Times New Roman"/>
          <w:sz w:val="22"/>
          <w:szCs w:val="22"/>
          <w:lang w:val="cs-CZ"/>
        </w:rPr>
        <w:t>y</w:t>
      </w:r>
      <w:r w:rsidRPr="00617C37">
        <w:rPr>
          <w:rFonts w:ascii="Times New Roman" w:hAnsi="Times New Roman" w:cs="Times New Roman"/>
          <w:sz w:val="22"/>
          <w:szCs w:val="22"/>
          <w:lang w:val="cs-CZ"/>
        </w:rPr>
        <w:t xml:space="preserve"> stávající optické a kabelové sítě</w:t>
      </w:r>
      <w:r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1D1FB48E" w14:textId="77777777" w:rsidR="00A9093A" w:rsidRPr="00565648" w:rsidRDefault="00A9093A" w:rsidP="00A9093A">
      <w:pPr>
        <w:pStyle w:val="Fir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 xml:space="preserve">zajištění </w:t>
      </w:r>
      <w:r w:rsidRPr="00565648">
        <w:rPr>
          <w:rFonts w:ascii="Times New Roman" w:hAnsi="Times New Roman" w:cs="Times New Roman"/>
          <w:sz w:val="22"/>
          <w:szCs w:val="22"/>
          <w:lang w:val="cs-CZ"/>
        </w:rPr>
        <w:t>správy stávající</w:t>
      </w:r>
      <w:r w:rsidRPr="00A9093A">
        <w:rPr>
          <w:rFonts w:ascii="Times New Roman" w:hAnsi="Times New Roman" w:cs="Times New Roman"/>
          <w:sz w:val="22"/>
          <w:szCs w:val="22"/>
          <w:lang w:val="cs-CZ"/>
        </w:rPr>
        <w:t>ho MKDS,</w:t>
      </w:r>
    </w:p>
    <w:p w14:paraId="645E704B" w14:textId="77777777" w:rsidR="00A9093A" w:rsidRPr="001F40B7" w:rsidRDefault="00A9093A" w:rsidP="00A9093A">
      <w:pPr>
        <w:pStyle w:val="Fir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565648">
        <w:rPr>
          <w:rFonts w:ascii="Times New Roman" w:hAnsi="Times New Roman" w:cs="Times New Roman"/>
          <w:sz w:val="22"/>
          <w:szCs w:val="22"/>
          <w:lang w:val="cs-CZ"/>
        </w:rPr>
        <w:t>případné doplnění</w:t>
      </w:r>
      <w:r w:rsidRPr="00A9093A">
        <w:rPr>
          <w:rFonts w:ascii="Times New Roman" w:hAnsi="Times New Roman" w:cs="Times New Roman"/>
          <w:sz w:val="22"/>
          <w:szCs w:val="22"/>
          <w:lang w:val="cs-CZ"/>
        </w:rPr>
        <w:t xml:space="preserve"> kamerových bodů a napojení na stávající MKDS,</w:t>
      </w:r>
    </w:p>
    <w:p w14:paraId="1606DCBE" w14:textId="77777777" w:rsidR="00A9093A" w:rsidRPr="00A9093A" w:rsidRDefault="00A9093A" w:rsidP="00A9093A">
      <w:pPr>
        <w:pStyle w:val="Fir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565648">
        <w:rPr>
          <w:rFonts w:ascii="Times New Roman" w:hAnsi="Times New Roman" w:cs="Times New Roman"/>
          <w:sz w:val="22"/>
          <w:szCs w:val="22"/>
          <w:lang w:val="cs-CZ"/>
        </w:rPr>
        <w:t>odstranění případných havárií na stávající optické</w:t>
      </w:r>
      <w:r w:rsidRPr="00B066FD">
        <w:rPr>
          <w:rFonts w:ascii="Times New Roman" w:hAnsi="Times New Roman" w:cs="Times New Roman"/>
          <w:sz w:val="22"/>
          <w:szCs w:val="22"/>
          <w:lang w:val="cs-CZ"/>
        </w:rPr>
        <w:t xml:space="preserve"> a kabelové síti a MKDS</w:t>
      </w:r>
      <w:r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204F234B" w14:textId="77777777" w:rsidR="00A9093A" w:rsidRDefault="00A9093A" w:rsidP="00A9093A">
      <w:pPr>
        <w:pStyle w:val="Fir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poskytnutí vyjádření za vlastníka této infrastruktury (města Český Brod) v rámci stavebních řízení externích subjektů,</w:t>
      </w:r>
    </w:p>
    <w:p w14:paraId="6AF36847" w14:textId="5A94893E" w:rsidR="00A9093A" w:rsidRPr="00A9093A" w:rsidRDefault="00A9093A" w:rsidP="00A9093A">
      <w:pPr>
        <w:pStyle w:val="Fir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lastRenderedPageBreak/>
        <w:t>d</w:t>
      </w:r>
      <w:r w:rsidRPr="008633E1">
        <w:rPr>
          <w:rFonts w:ascii="Times New Roman" w:hAnsi="Times New Roman" w:cs="Times New Roman"/>
          <w:sz w:val="22"/>
          <w:szCs w:val="22"/>
          <w:lang w:val="cs-CZ"/>
        </w:rPr>
        <w:t>ozor a dohled p</w:t>
      </w:r>
      <w:r w:rsidRPr="008633E1">
        <w:rPr>
          <w:rFonts w:ascii="Times New Roman" w:hAnsi="Times New Roman" w:cs="Times New Roman" w:hint="eastAsia"/>
          <w:sz w:val="22"/>
          <w:szCs w:val="22"/>
          <w:lang w:val="cs-CZ"/>
        </w:rPr>
        <w:t>ř</w:t>
      </w:r>
      <w:r w:rsidRPr="008633E1">
        <w:rPr>
          <w:rFonts w:ascii="Times New Roman" w:hAnsi="Times New Roman" w:cs="Times New Roman"/>
          <w:sz w:val="22"/>
          <w:szCs w:val="22"/>
          <w:lang w:val="cs-CZ"/>
        </w:rPr>
        <w:t>i stavebních akcích nad manipulací s vedením a krytím sít</w:t>
      </w:r>
      <w:r w:rsidRPr="008633E1">
        <w:rPr>
          <w:rFonts w:ascii="Times New Roman" w:hAnsi="Times New Roman" w:cs="Times New Roman" w:hint="eastAsia"/>
          <w:sz w:val="22"/>
          <w:szCs w:val="22"/>
          <w:lang w:val="cs-CZ"/>
        </w:rPr>
        <w:t>ě</w:t>
      </w:r>
      <w:r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0AC8FD11" w14:textId="5BC12FD3" w:rsidR="00BF691F" w:rsidRPr="0025400C" w:rsidRDefault="00BF691F" w:rsidP="0001078C">
      <w:pPr>
        <w:pStyle w:val="Compact"/>
        <w:numPr>
          <w:ilvl w:val="0"/>
          <w:numId w:val="22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Rámcová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smlou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nezakládá povinnost objednatele odebrat jakýkoliv minimální objem plnění.</w:t>
      </w:r>
    </w:p>
    <w:p w14:paraId="506AC2CC" w14:textId="2A36F03E" w:rsidR="00BF691F" w:rsidRPr="0025400C" w:rsidRDefault="00BF691F" w:rsidP="00185450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5" w:name="článek-iii."/>
      <w:bookmarkEnd w:id="4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I.</w:t>
      </w:r>
    </w:p>
    <w:p w14:paraId="2ABFE713" w14:textId="5F8B3C25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6" w:name="doba-trvání-rámcové-dohody"/>
      <w:bookmarkEnd w:id="5"/>
      <w:r w:rsidRPr="0025400C">
        <w:rPr>
          <w:rFonts w:ascii="Times New Roman" w:hAnsi="Times New Roman"/>
          <w:sz w:val="22"/>
          <w:szCs w:val="22"/>
          <w:u w:val="none"/>
        </w:rPr>
        <w:t xml:space="preserve">Doba trvání rámcové </w:t>
      </w:r>
      <w:r w:rsidR="00E440C4">
        <w:rPr>
          <w:rFonts w:ascii="Times New Roman" w:hAnsi="Times New Roman"/>
          <w:sz w:val="22"/>
          <w:szCs w:val="22"/>
          <w:u w:val="none"/>
        </w:rPr>
        <w:t>smlouvy</w:t>
      </w:r>
    </w:p>
    <w:p w14:paraId="1F108B03" w14:textId="3F07BD8D" w:rsidR="00BF691F" w:rsidRPr="0025400C" w:rsidRDefault="00BF691F" w:rsidP="0001078C">
      <w:pPr>
        <w:pStyle w:val="Compact"/>
        <w:numPr>
          <w:ilvl w:val="0"/>
          <w:numId w:val="23"/>
        </w:numPr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Rámcová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smlou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se uzavírá na dobu určitou</w:t>
      </w:r>
      <w:r w:rsidR="00185450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, a to </w:t>
      </w:r>
      <w:r w:rsidR="00D13067">
        <w:rPr>
          <w:rFonts w:ascii="Times New Roman" w:hAnsi="Times New Roman" w:cs="Times New Roman"/>
          <w:b/>
          <w:bCs/>
          <w:sz w:val="22"/>
          <w:szCs w:val="22"/>
          <w:lang w:val="cs-CZ"/>
        </w:rPr>
        <w:t>48</w:t>
      </w:r>
      <w:r w:rsidRPr="00D14CB1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 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měsíců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ode dne nabytí její účinnosti.</w:t>
      </w:r>
    </w:p>
    <w:p w14:paraId="1FD06D9F" w14:textId="7443AD1B" w:rsidR="00BF691F" w:rsidRPr="0025400C" w:rsidRDefault="00BF691F" w:rsidP="00185450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7" w:name="článek-iv."/>
      <w:bookmarkEnd w:id="6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</w:t>
      </w:r>
      <w:r w:rsidR="00185450"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I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.</w:t>
      </w:r>
    </w:p>
    <w:p w14:paraId="1A0A3692" w14:textId="77777777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8" w:name="způsob-zadávání-dílčích-plnění"/>
      <w:bookmarkEnd w:id="7"/>
      <w:r w:rsidRPr="0025400C">
        <w:rPr>
          <w:rFonts w:ascii="Times New Roman" w:hAnsi="Times New Roman"/>
          <w:sz w:val="22"/>
          <w:szCs w:val="22"/>
          <w:u w:val="none"/>
        </w:rPr>
        <w:t>Způsob zadávání dílčích plnění</w:t>
      </w:r>
    </w:p>
    <w:p w14:paraId="14DC2F4C" w14:textId="61DE4DEE" w:rsidR="00BF691F" w:rsidRPr="0025400C" w:rsidRDefault="00BF691F" w:rsidP="005E7B33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Jednotlivá plnění budou </w:t>
      </w:r>
      <w:r w:rsidR="00925DA5">
        <w:rPr>
          <w:rFonts w:ascii="Times New Roman" w:hAnsi="Times New Roman" w:cs="Times New Roman"/>
          <w:sz w:val="22"/>
          <w:szCs w:val="22"/>
          <w:lang w:val="cs-CZ"/>
        </w:rPr>
        <w:t>poskytován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na základě:</w:t>
      </w:r>
    </w:p>
    <w:p w14:paraId="5E0F292F" w14:textId="77777777" w:rsidR="00BF691F" w:rsidRPr="0025400C" w:rsidRDefault="00BF691F" w:rsidP="005E7B33">
      <w:pPr>
        <w:pStyle w:val="Compact"/>
        <w:numPr>
          <w:ilvl w:val="1"/>
          <w:numId w:val="2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dílčích písemných objednávek objednatele, nebo</w:t>
      </w:r>
    </w:p>
    <w:p w14:paraId="06ABE138" w14:textId="2A6E61FE" w:rsidR="00BF691F" w:rsidRPr="0025400C" w:rsidRDefault="00925DA5" w:rsidP="005E7B33">
      <w:pPr>
        <w:pStyle w:val="Compact"/>
        <w:numPr>
          <w:ilvl w:val="1"/>
          <w:numId w:val="2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 xml:space="preserve">objednatelem 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>předem odsouhlaseného harmonogramu.</w:t>
      </w:r>
    </w:p>
    <w:p w14:paraId="0AEBDF76" w14:textId="3817E860" w:rsidR="00BF691F" w:rsidRPr="0025400C" w:rsidRDefault="00F718FB" w:rsidP="005E7B33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Poskytov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atel je povinen </w:t>
      </w:r>
      <w:r w:rsidR="00925DA5">
        <w:rPr>
          <w:rFonts w:ascii="Times New Roman" w:hAnsi="Times New Roman" w:cs="Times New Roman"/>
          <w:sz w:val="22"/>
          <w:szCs w:val="22"/>
          <w:lang w:val="cs-CZ"/>
        </w:rPr>
        <w:t>poskytnout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plnění nejpozději do lhůty stanovené v objednávce.</w:t>
      </w:r>
    </w:p>
    <w:p w14:paraId="12DA6C3C" w14:textId="6354CF21" w:rsidR="00BF691F" w:rsidRPr="0025400C" w:rsidRDefault="00BF691F" w:rsidP="00185450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9" w:name="článek-v."/>
      <w:bookmarkEnd w:id="8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Článek </w:t>
      </w:r>
      <w:r w:rsidR="00185450"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V.</w:t>
      </w:r>
    </w:p>
    <w:p w14:paraId="6076F07E" w14:textId="77777777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10" w:name="cena-a-platební-podmínky"/>
      <w:bookmarkEnd w:id="9"/>
      <w:r w:rsidRPr="0025400C">
        <w:rPr>
          <w:rFonts w:ascii="Times New Roman" w:hAnsi="Times New Roman"/>
          <w:sz w:val="22"/>
          <w:szCs w:val="22"/>
          <w:u w:val="none"/>
        </w:rPr>
        <w:t>Cena a platební podmínky</w:t>
      </w:r>
    </w:p>
    <w:p w14:paraId="4DF5028A" w14:textId="5AB7F5F7" w:rsidR="00BF691F" w:rsidRPr="0025400C" w:rsidRDefault="00BF691F" w:rsidP="005E7B33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Cena plnění je stanovena jako 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součet jednotkových cen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uvedených v nabídce </w:t>
      </w:r>
      <w:r w:rsidR="00F718FB">
        <w:rPr>
          <w:rFonts w:ascii="Times New Roman" w:hAnsi="Times New Roman" w:cs="Times New Roman"/>
          <w:sz w:val="22"/>
          <w:szCs w:val="22"/>
          <w:lang w:val="cs-CZ"/>
        </w:rPr>
        <w:t>poskyto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tele</w:t>
      </w:r>
      <w:r w:rsidR="00AC5BB6">
        <w:rPr>
          <w:rFonts w:ascii="Times New Roman" w:hAnsi="Times New Roman" w:cs="Times New Roman"/>
          <w:sz w:val="22"/>
          <w:szCs w:val="22"/>
          <w:lang w:val="cs-CZ"/>
        </w:rPr>
        <w:t>, kter</w:t>
      </w:r>
      <w:r w:rsidR="00D13067">
        <w:rPr>
          <w:rFonts w:ascii="Times New Roman" w:hAnsi="Times New Roman" w:cs="Times New Roman"/>
          <w:sz w:val="22"/>
          <w:szCs w:val="22"/>
          <w:lang w:val="cs-CZ"/>
        </w:rPr>
        <w:t>é</w:t>
      </w:r>
      <w:r w:rsidR="00AC5BB6">
        <w:rPr>
          <w:rFonts w:ascii="Times New Roman" w:hAnsi="Times New Roman" w:cs="Times New Roman"/>
          <w:sz w:val="22"/>
          <w:szCs w:val="22"/>
          <w:lang w:val="cs-CZ"/>
        </w:rPr>
        <w:t xml:space="preserve"> tvoří nedílnou součást smlouvy a je její </w:t>
      </w:r>
      <w:r w:rsidR="00AC5BB6" w:rsidRPr="00A9093A">
        <w:rPr>
          <w:rFonts w:ascii="Times New Roman" w:hAnsi="Times New Roman" w:cs="Times New Roman"/>
          <w:sz w:val="22"/>
          <w:szCs w:val="22"/>
          <w:lang w:val="cs-CZ"/>
        </w:rPr>
        <w:t xml:space="preserve">přílohou č. </w:t>
      </w:r>
      <w:r w:rsidR="00D13067">
        <w:rPr>
          <w:rFonts w:ascii="Times New Roman" w:hAnsi="Times New Roman" w:cs="Times New Roman"/>
          <w:sz w:val="22"/>
          <w:szCs w:val="22"/>
          <w:lang w:val="cs-CZ"/>
        </w:rPr>
        <w:t>1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.</w:t>
      </w:r>
      <w:r w:rsidR="00AC1579" w:rsidRPr="00AC1579">
        <w:rPr>
          <w:rFonts w:ascii="Times New Roman" w:hAnsi="Times New Roman" w:cs="Times New Roman"/>
          <w:sz w:val="22"/>
          <w:szCs w:val="22"/>
          <w:lang w:val="cs-CZ"/>
        </w:rPr>
        <w:t xml:space="preserve"> Ke sjednané ceně bude účtována sazba DPH v zákonné výši.</w:t>
      </w:r>
    </w:p>
    <w:p w14:paraId="492B88F1" w14:textId="770D758A" w:rsidR="00451701" w:rsidRPr="00464AFA" w:rsidRDefault="00BF691F" w:rsidP="008B7188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</w:pPr>
      <w:r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Jednotkové ceny jsou </w:t>
      </w:r>
      <w:r w:rsidRPr="00464AFA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cs-CZ"/>
        </w:rPr>
        <w:t xml:space="preserve">pevné po celou dobu trvání rámcové </w:t>
      </w:r>
      <w:r w:rsidR="00E440C4" w:rsidRPr="00464AFA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cs-CZ"/>
        </w:rPr>
        <w:t>smlouvy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 s výjimkou vyhrazené změny, kterou je promítnutí ro</w:t>
      </w:r>
      <w:r w:rsidR="00451701" w:rsidRPr="00464AFA">
        <w:rPr>
          <w:rFonts w:ascii="Times New Roman" w:hAnsi="Times New Roman" w:cs="Times New Roman" w:hint="eastAsia"/>
          <w:color w:val="000000" w:themeColor="text1"/>
          <w:sz w:val="22"/>
          <w:szCs w:val="22"/>
          <w:lang w:val="cs-CZ"/>
        </w:rPr>
        <w:t>č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ní míry inflace vyhlášené </w:t>
      </w:r>
      <w:r w:rsidR="00451701" w:rsidRPr="00464AFA">
        <w:rPr>
          <w:rFonts w:ascii="Times New Roman" w:hAnsi="Times New Roman" w:cs="Times New Roman" w:hint="eastAsia"/>
          <w:color w:val="000000" w:themeColor="text1"/>
          <w:sz w:val="22"/>
          <w:szCs w:val="22"/>
          <w:lang w:val="cs-CZ"/>
        </w:rPr>
        <w:t>Č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eským statistickým ú</w:t>
      </w:r>
      <w:r w:rsidR="00451701" w:rsidRPr="00464AFA">
        <w:rPr>
          <w:rFonts w:ascii="Times New Roman" w:hAnsi="Times New Roman" w:cs="Times New Roman" w:hint="eastAsia"/>
          <w:color w:val="000000" w:themeColor="text1"/>
          <w:sz w:val="22"/>
          <w:szCs w:val="22"/>
          <w:lang w:val="cs-CZ"/>
        </w:rPr>
        <w:t>ř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adem, a to po</w:t>
      </w:r>
      <w:r w:rsidR="00451701" w:rsidRPr="00464AFA">
        <w:rPr>
          <w:rFonts w:ascii="Times New Roman" w:hAnsi="Times New Roman" w:cs="Times New Roman" w:hint="eastAsia"/>
          <w:color w:val="000000" w:themeColor="text1"/>
          <w:sz w:val="22"/>
          <w:szCs w:val="22"/>
          <w:lang w:val="cs-CZ"/>
        </w:rPr>
        <w:t>čí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naje 1.</w:t>
      </w:r>
      <w:r w:rsidR="00D13067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 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dubnem roku následujícího po roce, za který je inflace vyhlášena</w:t>
      </w:r>
      <w:r w:rsidR="00464AFA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,</w:t>
      </w:r>
      <w:r w:rsidR="00A9093A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 v</w:t>
      </w:r>
      <w:r w:rsidR="00464AFA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 </w:t>
      </w:r>
      <w:r w:rsidR="00A9093A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případě</w:t>
      </w:r>
      <w:r w:rsidR="00464AFA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 ze meziroční míra inflace přesáhne 5 %.</w:t>
      </w:r>
      <w:r w:rsidR="00A9093A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 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Základem pro stanovení inflace je hodnota pln</w:t>
      </w:r>
      <w:r w:rsidR="00451701" w:rsidRPr="00464AFA">
        <w:rPr>
          <w:rFonts w:ascii="Times New Roman" w:hAnsi="Times New Roman" w:cs="Times New Roman" w:hint="eastAsia"/>
          <w:color w:val="000000" w:themeColor="text1"/>
          <w:sz w:val="22"/>
          <w:szCs w:val="22"/>
          <w:lang w:val="cs-CZ"/>
        </w:rPr>
        <w:t>ě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ní v p</w:t>
      </w:r>
      <w:r w:rsidR="00451701" w:rsidRPr="00464AFA">
        <w:rPr>
          <w:rFonts w:ascii="Times New Roman" w:hAnsi="Times New Roman" w:cs="Times New Roman" w:hint="eastAsia"/>
          <w:color w:val="000000" w:themeColor="text1"/>
          <w:sz w:val="22"/>
          <w:szCs w:val="22"/>
          <w:lang w:val="cs-CZ"/>
        </w:rPr>
        <w:t>ř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edcházejícím kalendá</w:t>
      </w:r>
      <w:r w:rsidR="00451701" w:rsidRPr="00464AFA">
        <w:rPr>
          <w:rFonts w:ascii="Times New Roman" w:hAnsi="Times New Roman" w:cs="Times New Roman" w:hint="eastAsia"/>
          <w:color w:val="000000" w:themeColor="text1"/>
          <w:sz w:val="22"/>
          <w:szCs w:val="22"/>
          <w:lang w:val="cs-CZ"/>
        </w:rPr>
        <w:t>ř</w:t>
      </w:r>
      <w:r w:rsidR="00451701" w:rsidRPr="00464AFA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ním roce.</w:t>
      </w:r>
    </w:p>
    <w:p w14:paraId="5CA750EA" w14:textId="77777777" w:rsidR="00AC5BB6" w:rsidRDefault="002A2548" w:rsidP="00AC5BB6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Realizované práce 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>služby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>,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dodávky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a práce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budou objednatelem hrazeny 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>poskytovateli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na základě faktur, které budou splňovat náležitosti daňového dokladu dle platných obecně závazných právních předpisů, tj. dle zákona č. 235/2004 Sb., o dani z přidané hodnoty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05F6C009" w14:textId="0524CA9D" w:rsidR="00AC1579" w:rsidRPr="00451701" w:rsidRDefault="00AC1579" w:rsidP="00AC1579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51701">
        <w:rPr>
          <w:rFonts w:ascii="Times New Roman" w:hAnsi="Times New Roman" w:cs="Times New Roman"/>
          <w:sz w:val="22"/>
          <w:szCs w:val="22"/>
          <w:lang w:val="cs-CZ"/>
        </w:rPr>
        <w:t xml:space="preserve">Splatnost faktur činí </w:t>
      </w:r>
      <w:r>
        <w:rPr>
          <w:rFonts w:ascii="Times New Roman" w:hAnsi="Times New Roman" w:cs="Times New Roman"/>
          <w:sz w:val="22"/>
          <w:szCs w:val="22"/>
          <w:lang w:val="cs-CZ"/>
        </w:rPr>
        <w:t>min. 14</w:t>
      </w:r>
      <w:r w:rsidRPr="00451701">
        <w:rPr>
          <w:rFonts w:ascii="Times New Roman" w:hAnsi="Times New Roman" w:cs="Times New Roman"/>
          <w:sz w:val="22"/>
          <w:szCs w:val="22"/>
          <w:lang w:val="cs-CZ"/>
        </w:rPr>
        <w:t xml:space="preserve"> dnů ode dne jejich doručení objednateli.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Dnem zaplacení se rozumí den odeslání platby </w:t>
      </w:r>
      <w:r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i. Připadne-li den odeslání na den pracovního klidu nebo pracovního volna, rozumí se dnem odeslání první následující pracovní den.</w:t>
      </w:r>
    </w:p>
    <w:p w14:paraId="4E78A8F6" w14:textId="2C4ACCDC" w:rsidR="00AC1579" w:rsidRPr="00AC1579" w:rsidRDefault="00AC1579" w:rsidP="00AC1579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Fakturace díla bude prováděna dle skutečně provedené</w:t>
      </w:r>
      <w:r>
        <w:rPr>
          <w:rFonts w:ascii="Times New Roman" w:hAnsi="Times New Roman" w:cs="Times New Roman"/>
          <w:sz w:val="22"/>
          <w:szCs w:val="22"/>
          <w:lang w:val="cs-CZ"/>
        </w:rPr>
        <w:t>ho plnění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, tj. dle skutečně provedených </w:t>
      </w:r>
      <w:r>
        <w:rPr>
          <w:rFonts w:ascii="Times New Roman" w:hAnsi="Times New Roman" w:cs="Times New Roman"/>
          <w:sz w:val="22"/>
          <w:szCs w:val="22"/>
          <w:lang w:val="cs-CZ"/>
        </w:rPr>
        <w:t>služeb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6A3F8C7C" w14:textId="4E93D055" w:rsidR="002A2548" w:rsidRPr="00AC5BB6" w:rsidRDefault="002A2548" w:rsidP="00AC5BB6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Každá faktura musí obsahovat odkaz na číslo 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rámcové 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>smlouvy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464AFA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objednatele 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>a na číslo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dílčí objednávky</w:t>
      </w:r>
      <w:r w:rsidR="00AC1579">
        <w:rPr>
          <w:rFonts w:ascii="Times New Roman" w:hAnsi="Times New Roman" w:cs="Times New Roman"/>
          <w:sz w:val="22"/>
          <w:szCs w:val="22"/>
          <w:lang w:val="cs-CZ"/>
        </w:rPr>
        <w:t>, případně údaj o odsouhlaseném harmonogramu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22FD6124" w14:textId="46994394" w:rsidR="002A2548" w:rsidRPr="0025400C" w:rsidRDefault="002A2548" w:rsidP="002A2548">
      <w:pPr>
        <w:pStyle w:val="Compact"/>
        <w:numPr>
          <w:ilvl w:val="0"/>
          <w:numId w:val="3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Právo fakturovat vzniká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="00550B0E">
        <w:rPr>
          <w:rFonts w:ascii="Times New Roman" w:hAnsi="Times New Roman" w:cs="Times New Roman"/>
          <w:sz w:val="22"/>
          <w:szCs w:val="22"/>
          <w:lang w:val="cs-CZ"/>
        </w:rPr>
        <w:t>i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po p</w:t>
      </w:r>
      <w:r w:rsidR="00AC1579">
        <w:rPr>
          <w:rFonts w:ascii="Times New Roman" w:hAnsi="Times New Roman" w:cs="Times New Roman"/>
          <w:sz w:val="22"/>
          <w:szCs w:val="22"/>
          <w:lang w:val="cs-CZ"/>
        </w:rPr>
        <w:t>rovedení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550B0E">
        <w:rPr>
          <w:rFonts w:ascii="Times New Roman" w:hAnsi="Times New Roman" w:cs="Times New Roman"/>
          <w:sz w:val="22"/>
          <w:szCs w:val="22"/>
          <w:lang w:val="cs-CZ"/>
        </w:rPr>
        <w:t>bezvadného plnění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objednatelem.</w:t>
      </w:r>
    </w:p>
    <w:p w14:paraId="6D8471B9" w14:textId="1E433BC8" w:rsidR="002A2548" w:rsidRPr="0025400C" w:rsidRDefault="002A2548" w:rsidP="002A2548">
      <w:pPr>
        <w:pStyle w:val="Compact"/>
        <w:numPr>
          <w:ilvl w:val="0"/>
          <w:numId w:val="3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Objednatel nebude poskytovat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i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zálohu.</w:t>
      </w:r>
    </w:p>
    <w:p w14:paraId="0D0BC9A2" w14:textId="2D6E3296" w:rsidR="002A2548" w:rsidRPr="0025400C" w:rsidRDefault="002A2548" w:rsidP="002A2548">
      <w:pPr>
        <w:pStyle w:val="Compact"/>
        <w:numPr>
          <w:ilvl w:val="0"/>
          <w:numId w:val="3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Objednatel uhradí fakturované částky příkazem k úhradě ve prospěch bankovního účtu uvedeného na faktuře.</w:t>
      </w:r>
    </w:p>
    <w:p w14:paraId="080FD0B8" w14:textId="36F35EBA" w:rsidR="00502FB9" w:rsidRPr="0025400C" w:rsidRDefault="00502FB9" w:rsidP="00502FB9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V.</w:t>
      </w:r>
    </w:p>
    <w:p w14:paraId="3C728230" w14:textId="7A7E3274" w:rsidR="00502FB9" w:rsidRPr="0025400C" w:rsidRDefault="00502FB9" w:rsidP="00502FB9">
      <w:pPr>
        <w:pStyle w:val="Nadpis3"/>
        <w:rPr>
          <w:rFonts w:ascii="Times New Roman" w:hAnsi="Times New Roman"/>
          <w:sz w:val="22"/>
          <w:szCs w:val="22"/>
          <w:u w:val="none"/>
        </w:rPr>
      </w:pPr>
      <w:r w:rsidRPr="0025400C">
        <w:rPr>
          <w:rFonts w:ascii="Times New Roman" w:hAnsi="Times New Roman"/>
          <w:sz w:val="22"/>
          <w:szCs w:val="22"/>
          <w:u w:val="none"/>
        </w:rPr>
        <w:t>Místo plnění</w:t>
      </w:r>
    </w:p>
    <w:p w14:paraId="7AF6C87E" w14:textId="79278105" w:rsidR="00502FB9" w:rsidRPr="0025400C" w:rsidRDefault="00D45906" w:rsidP="00502FB9">
      <w:pPr>
        <w:pStyle w:val="Compact"/>
        <w:numPr>
          <w:ilvl w:val="0"/>
          <w:numId w:val="3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Ú</w:t>
      </w:r>
      <w:r w:rsidR="00502FB9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zemí města Český Brod, </w:t>
      </w:r>
      <w:r>
        <w:rPr>
          <w:rFonts w:ascii="Times New Roman" w:hAnsi="Times New Roman" w:cs="Times New Roman"/>
          <w:sz w:val="22"/>
          <w:szCs w:val="22"/>
          <w:lang w:val="cs-CZ"/>
        </w:rPr>
        <w:t>k. ú. Český Brod, Štolmíř, Liblice u Českého Brodu.</w:t>
      </w:r>
    </w:p>
    <w:p w14:paraId="167EE97B" w14:textId="13EF0107" w:rsidR="00FB69A8" w:rsidRPr="00FB69A8" w:rsidRDefault="0025400C" w:rsidP="00FB69A8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11" w:name="povinnosti-dodavatele"/>
      <w:bookmarkEnd w:id="10"/>
      <w:r w:rsidRPr="00FB69A8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VI.</w:t>
      </w:r>
    </w:p>
    <w:p w14:paraId="49BAC8EF" w14:textId="41EC04BF" w:rsidR="0025400C" w:rsidRPr="00FB69A8" w:rsidRDefault="0025400C" w:rsidP="00FB69A8">
      <w:pPr>
        <w:pStyle w:val="Nadpis3"/>
        <w:rPr>
          <w:rFonts w:ascii="Times New Roman" w:hAnsi="Times New Roman"/>
          <w:sz w:val="22"/>
          <w:szCs w:val="22"/>
          <w:u w:val="none"/>
        </w:rPr>
      </w:pPr>
      <w:r w:rsidRPr="00FB69A8">
        <w:rPr>
          <w:rFonts w:ascii="Times New Roman" w:hAnsi="Times New Roman"/>
          <w:sz w:val="22"/>
          <w:szCs w:val="22"/>
          <w:u w:val="none"/>
        </w:rPr>
        <w:t>Smluvní pokuty a úrok z prodlení</w:t>
      </w:r>
    </w:p>
    <w:p w14:paraId="1DBB4CAC" w14:textId="560D6373" w:rsidR="0025400C" w:rsidRDefault="0025400C" w:rsidP="006A0D26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V případě, že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b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ude v prodlení s 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>plněním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stanoveném v objednávce, nebo nedodrží lhůtu pro odstranění vad, má objednatel právo nárokovat po 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i smluvní pokutu, jejíž výše 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>činí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64AFA">
        <w:rPr>
          <w:rFonts w:ascii="Times New Roman" w:hAnsi="Times New Roman" w:cs="Times New Roman"/>
          <w:sz w:val="22"/>
          <w:szCs w:val="22"/>
          <w:lang w:val="cs-CZ"/>
        </w:rPr>
        <w:lastRenderedPageBreak/>
        <w:t xml:space="preserve">0,05 % 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z celkové ceny 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>objednávky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bez DPH za každý den prodlení. V případě rozhodnutí o uplatnění nároku na smluvní pokutu, vystaví objednatel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>i fakturu v příslušné výši.</w:t>
      </w:r>
    </w:p>
    <w:p w14:paraId="6D55A139" w14:textId="17F7AAC3" w:rsidR="00464AFA" w:rsidRPr="006A0D26" w:rsidRDefault="00464AFA" w:rsidP="006A0D26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V</w:t>
      </w:r>
      <w:r w:rsidR="0074158D">
        <w:rPr>
          <w:rFonts w:ascii="Times New Roman" w:hAnsi="Times New Roman" w:cs="Times New Roman"/>
          <w:sz w:val="22"/>
          <w:szCs w:val="22"/>
          <w:lang w:val="cs-CZ"/>
        </w:rPr>
        <w:t> </w:t>
      </w:r>
      <w:r>
        <w:rPr>
          <w:rFonts w:ascii="Times New Roman" w:hAnsi="Times New Roman" w:cs="Times New Roman"/>
          <w:sz w:val="22"/>
          <w:szCs w:val="22"/>
          <w:lang w:val="cs-CZ"/>
        </w:rPr>
        <w:t>přípa</w:t>
      </w:r>
      <w:r w:rsidR="0074158D">
        <w:rPr>
          <w:rFonts w:ascii="Times New Roman" w:hAnsi="Times New Roman" w:cs="Times New Roman"/>
          <w:sz w:val="22"/>
          <w:szCs w:val="22"/>
          <w:lang w:val="cs-CZ"/>
        </w:rPr>
        <w:t>dě prodlení nesplnění požadavku na výjezd do 4 hodin od nahlášení bude poskytovateli účtována pokuta ve výši 5.000 Kč za každou i započatou hodinu prodlení.</w:t>
      </w:r>
    </w:p>
    <w:p w14:paraId="35791FC7" w14:textId="114C42CC" w:rsidR="0025400C" w:rsidRPr="006A0D26" w:rsidRDefault="0025400C" w:rsidP="006A0D26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Jestliže </w:t>
      </w:r>
      <w:r w:rsidR="0083725B">
        <w:rPr>
          <w:rFonts w:ascii="Times New Roman" w:hAnsi="Times New Roman" w:cs="Times New Roman"/>
          <w:sz w:val="22"/>
          <w:szCs w:val="22"/>
          <w:lang w:val="cs-CZ"/>
        </w:rPr>
        <w:t xml:space="preserve">je 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>objednatel v prodlení s její úhradou</w:t>
      </w:r>
      <w:r w:rsidR="0083725B">
        <w:rPr>
          <w:rFonts w:ascii="Times New Roman" w:hAnsi="Times New Roman" w:cs="Times New Roman"/>
          <w:sz w:val="22"/>
          <w:szCs w:val="22"/>
          <w:lang w:val="cs-CZ"/>
        </w:rPr>
        <w:t xml:space="preserve"> faktury vystavené poskytovatelem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, má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právo požadovat po objednateli úrok z prodlení ve výši 0,05 % z dlužné částky denně. V případě rozhodnutí o uplatnění nároku na úrok z prodlení, vystaví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objednateli fakturu v příslušné výši.</w:t>
      </w:r>
    </w:p>
    <w:p w14:paraId="02C4DF1A" w14:textId="77777777" w:rsidR="0025400C" w:rsidRDefault="0025400C" w:rsidP="006A0D26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6A0D26">
        <w:rPr>
          <w:rFonts w:ascii="Times New Roman" w:hAnsi="Times New Roman" w:cs="Times New Roman"/>
          <w:sz w:val="22"/>
          <w:szCs w:val="22"/>
          <w:lang w:val="cs-CZ"/>
        </w:rPr>
        <w:t>Uplatněním nároku na smluvní pokutu není dotčeno právo na případnou náhradu způsobené škody.</w:t>
      </w:r>
    </w:p>
    <w:p w14:paraId="354FE9EE" w14:textId="7B95E994" w:rsidR="00882F6B" w:rsidRPr="0025400C" w:rsidRDefault="00882F6B" w:rsidP="00882F6B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12" w:name="článek-vii.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V</w:t>
      </w:r>
      <w:r>
        <w:rPr>
          <w:rFonts w:ascii="Times New Roman" w:hAnsi="Times New Roman" w:cs="Times New Roman"/>
          <w:b/>
          <w:bCs/>
          <w:sz w:val="22"/>
          <w:szCs w:val="22"/>
          <w:lang w:val="cs-CZ"/>
        </w:rPr>
        <w:t>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I.</w:t>
      </w:r>
    </w:p>
    <w:p w14:paraId="55CE0E66" w14:textId="77777777" w:rsidR="00882F6B" w:rsidRPr="0025400C" w:rsidRDefault="00882F6B" w:rsidP="00882F6B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13" w:name="kontrola-a-převzetí-plnění"/>
      <w:bookmarkEnd w:id="12"/>
      <w:r w:rsidRPr="0025400C">
        <w:rPr>
          <w:rFonts w:ascii="Times New Roman" w:hAnsi="Times New Roman"/>
          <w:sz w:val="22"/>
          <w:szCs w:val="22"/>
          <w:u w:val="none"/>
        </w:rPr>
        <w:t>Kontrola a převzetí plnění</w:t>
      </w:r>
    </w:p>
    <w:p w14:paraId="5D0B4F12" w14:textId="77777777" w:rsidR="00882F6B" w:rsidRPr="0025400C" w:rsidRDefault="00882F6B" w:rsidP="00882F6B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Objednatel je oprávněn kontrolovat provádění prací kdykoliv v průběhu plnění.</w:t>
      </w:r>
    </w:p>
    <w:p w14:paraId="15E55496" w14:textId="43806B0B" w:rsidR="00882F6B" w:rsidRPr="0025400C" w:rsidRDefault="00882F6B" w:rsidP="00882F6B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Plnění bude považováno za řádně provedené po jeho převzetí objednatelem</w:t>
      </w:r>
      <w:r w:rsidR="009E7DFB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3B1CD454" w14:textId="5074ED25" w:rsidR="00882F6B" w:rsidRPr="0025400C" w:rsidRDefault="00882F6B" w:rsidP="00882F6B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14" w:name="článek-ix."/>
      <w:bookmarkEnd w:id="13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Článek </w:t>
      </w:r>
      <w:r>
        <w:rPr>
          <w:rFonts w:ascii="Times New Roman" w:hAnsi="Times New Roman" w:cs="Times New Roman"/>
          <w:b/>
          <w:bCs/>
          <w:sz w:val="22"/>
          <w:szCs w:val="22"/>
          <w:lang w:val="cs-CZ"/>
        </w:rPr>
        <w:t>VII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.</w:t>
      </w:r>
    </w:p>
    <w:bookmarkEnd w:id="14"/>
    <w:p w14:paraId="09C35671" w14:textId="77777777" w:rsidR="006E75C5" w:rsidRPr="0025400C" w:rsidRDefault="006E75C5" w:rsidP="006E75C5">
      <w:pPr>
        <w:pStyle w:val="Nadpis3"/>
        <w:rPr>
          <w:rFonts w:ascii="Times New Roman" w:hAnsi="Times New Roman"/>
          <w:sz w:val="22"/>
          <w:szCs w:val="22"/>
          <w:u w:val="none"/>
        </w:rPr>
      </w:pPr>
      <w:r>
        <w:rPr>
          <w:rFonts w:ascii="Times New Roman" w:hAnsi="Times New Roman"/>
          <w:sz w:val="22"/>
          <w:szCs w:val="22"/>
          <w:u w:val="none"/>
        </w:rPr>
        <w:t>Ukončení, výpověď</w:t>
      </w:r>
    </w:p>
    <w:p w14:paraId="25D7E34D" w14:textId="12012549" w:rsidR="006E75C5" w:rsidRDefault="006E75C5" w:rsidP="006E75C5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Rámcová smlouva končí uplynutím doby, na kterou byla sjednána, případně vyčerpáním částky, na kterou byla sjednána v závislosti na tom, která z těchto skutečností nastane dříve.</w:t>
      </w:r>
    </w:p>
    <w:p w14:paraId="6637C7EE" w14:textId="77777777" w:rsidR="006E75C5" w:rsidRPr="0025400C" w:rsidRDefault="006E75C5" w:rsidP="006E75C5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Objednatel je oprávněn rámcovou smlouvu vypovědět bez uvedení důvodu v měsíční výpovědní době, která počne běžet dnem následujícím po doručení výpovědi poskytovateli.</w:t>
      </w:r>
    </w:p>
    <w:p w14:paraId="4E6B4102" w14:textId="5ACA2ADC" w:rsidR="004650CE" w:rsidRPr="004650CE" w:rsidRDefault="0025400C" w:rsidP="004650CE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</w:t>
      </w:r>
      <w:r w:rsidR="00AC5BB6">
        <w:rPr>
          <w:rFonts w:ascii="Times New Roman" w:hAnsi="Times New Roman" w:cs="Times New Roman"/>
          <w:b/>
          <w:bCs/>
          <w:sz w:val="22"/>
          <w:szCs w:val="22"/>
          <w:lang w:val="cs-CZ"/>
        </w:rPr>
        <w:t>X</w:t>
      </w:r>
      <w:r w:rsidRPr="004650CE">
        <w:rPr>
          <w:rFonts w:ascii="Times New Roman" w:hAnsi="Times New Roman" w:cs="Times New Roman"/>
          <w:b/>
          <w:bCs/>
          <w:sz w:val="22"/>
          <w:szCs w:val="22"/>
          <w:lang w:val="cs-CZ"/>
        </w:rPr>
        <w:t>.</w:t>
      </w:r>
    </w:p>
    <w:p w14:paraId="2E1382E0" w14:textId="50E6D19C" w:rsidR="0025400C" w:rsidRPr="004650CE" w:rsidRDefault="0025400C" w:rsidP="004650CE">
      <w:pPr>
        <w:pStyle w:val="Zkladntextodsazen"/>
        <w:keepNext/>
        <w:ind w:left="0"/>
        <w:jc w:val="center"/>
        <w:rPr>
          <w:rFonts w:ascii="Times New Roman" w:hAnsi="Times New Roman"/>
          <w:b/>
          <w:sz w:val="22"/>
          <w:szCs w:val="22"/>
        </w:rPr>
      </w:pPr>
      <w:r w:rsidRPr="0025400C">
        <w:rPr>
          <w:rFonts w:ascii="Times New Roman" w:hAnsi="Times New Roman"/>
          <w:b/>
          <w:sz w:val="22"/>
          <w:szCs w:val="22"/>
        </w:rPr>
        <w:t>Závěrečná ustanovení</w:t>
      </w:r>
    </w:p>
    <w:p w14:paraId="666868E8" w14:textId="51001A77" w:rsidR="00AC5BB6" w:rsidRDefault="00AC5BB6" w:rsidP="00AC5BB6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>Poskytovatel je povinen provádět práce odborně, v souladu s platnými právními předpisy a zásadami správné praxe.</w:t>
      </w:r>
    </w:p>
    <w:p w14:paraId="4C3D4AB9" w14:textId="5B4A106C" w:rsidR="00AC5BB6" w:rsidRPr="00AC5BB6" w:rsidRDefault="00AC5BB6" w:rsidP="00AC5BB6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Poskytovatel odpovídá 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během dílčích plnění 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>za bezpečnost a ochranu zdraví při práci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 v souladu s obecnými ustanoveními příslušných právních předpisů.</w:t>
      </w:r>
    </w:p>
    <w:p w14:paraId="3D90A6CA" w14:textId="19C240D1" w:rsidR="0025400C" w:rsidRPr="004650CE" w:rsidRDefault="0025400C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V případě změny údajů uvedených v identifikaci objednatele a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e</w:t>
      </w:r>
      <w:r w:rsidR="004650CE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je povinna smluvní strana, u které změna nastala, informovat o ní druhou smluvní stranu, a to průkazným způsobem a bez zbytečného odkladu. V případě, že z důvod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u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 nedodržení nebo porušení této povinnosti dojde ke škodě, zavazuje se strana, která škodu způsobila tuto nahradit.</w:t>
      </w:r>
    </w:p>
    <w:p w14:paraId="715B5DEF" w14:textId="3A03E53C" w:rsidR="0025400C" w:rsidRPr="004650CE" w:rsidRDefault="007B6F63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Rámcovou s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>mlouvu lze měnit pouze písemnými dodatky podepsanými statutárními zástupci obou smluvních stran.</w:t>
      </w:r>
    </w:p>
    <w:p w14:paraId="592F8FC3" w14:textId="293FFB24" w:rsidR="0025400C" w:rsidRPr="004650CE" w:rsidRDefault="0025400C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sz w:val="22"/>
          <w:szCs w:val="22"/>
          <w:lang w:val="cs-CZ"/>
        </w:rPr>
        <w:t>Ostatní vztahy smluvních stran v</w:t>
      </w:r>
      <w:r w:rsidR="003F1872">
        <w:rPr>
          <w:rFonts w:ascii="Times New Roman" w:hAnsi="Times New Roman" w:cs="Times New Roman"/>
          <w:sz w:val="22"/>
          <w:szCs w:val="22"/>
          <w:lang w:val="cs-CZ"/>
        </w:rPr>
        <w:t>e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 smlouvě výslovně neupravené se řídí platnými právními předpisy</w:t>
      </w:r>
      <w:r w:rsidR="003F1872">
        <w:rPr>
          <w:rFonts w:ascii="Times New Roman" w:hAnsi="Times New Roman" w:cs="Times New Roman"/>
          <w:sz w:val="22"/>
          <w:szCs w:val="22"/>
          <w:lang w:val="cs-CZ"/>
        </w:rPr>
        <w:t>, zejména obecnými ustanoveními občanského zákoníku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0AB0216" w14:textId="53679411" w:rsidR="0025400C" w:rsidRPr="004650CE" w:rsidRDefault="007B6F63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Rámcová s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mlouva nabývá platnosti dnem podpisu obou smluvních stran a účinnosti dnem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 xml:space="preserve">jejího řádného 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>zveřejnění v registru smluv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 xml:space="preserve"> ve smyslu zákona č. 340/2015 Sb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. Smluvní strany se dohodly, že osobou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ublikující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 je objednatel a smluvní strany se zveřejněním smlouvy souhlasí.</w:t>
      </w:r>
    </w:p>
    <w:p w14:paraId="0B7BBC18" w14:textId="2A52A6FC" w:rsidR="0025400C" w:rsidRPr="004650CE" w:rsidRDefault="007B6F63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Rámcová s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>mlouva je vyhotovena v</w:t>
      </w:r>
      <w:r w:rsidR="006E75C5">
        <w:rPr>
          <w:rFonts w:ascii="Times New Roman" w:hAnsi="Times New Roman" w:cs="Times New Roman"/>
          <w:sz w:val="22"/>
          <w:szCs w:val="22"/>
          <w:lang w:val="cs-CZ"/>
        </w:rPr>
        <w:t> elektronické podobě za opatření uznávanými elektronickými podpisy oprávněných zástupců smluvních stran.</w:t>
      </w:r>
    </w:p>
    <w:p w14:paraId="11E049F8" w14:textId="06D2705F" w:rsidR="00AC5BB6" w:rsidRDefault="0025400C" w:rsidP="00AC5BB6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Smluvní strany prohlašují, že si </w:t>
      </w:r>
      <w:r w:rsidR="007B6F63">
        <w:rPr>
          <w:rFonts w:ascii="Times New Roman" w:hAnsi="Times New Roman" w:cs="Times New Roman"/>
          <w:sz w:val="22"/>
          <w:szCs w:val="22"/>
          <w:lang w:val="cs-CZ"/>
        </w:rPr>
        <w:t xml:space="preserve">rámcovou 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smlouvu přečetly, s obsahem souhlasí a na důkaz jejich svobodné, pravé a vážné vůle připojují podpisy</w:t>
      </w:r>
      <w:r w:rsidR="007B6F63">
        <w:rPr>
          <w:rFonts w:ascii="Times New Roman" w:hAnsi="Times New Roman" w:cs="Times New Roman"/>
          <w:sz w:val="22"/>
          <w:szCs w:val="22"/>
          <w:lang w:val="cs-CZ"/>
        </w:rPr>
        <w:t xml:space="preserve"> svých oprávněných zástupců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2A2E5FC8" w14:textId="77777777" w:rsidR="00A9093A" w:rsidRDefault="00A9093A">
      <w:pPr>
        <w:rPr>
          <w:rFonts w:ascii="Times New Roman" w:eastAsiaTheme="minorHAnsi" w:hAnsi="Times New Roman"/>
          <w:sz w:val="22"/>
          <w:szCs w:val="22"/>
          <w:lang w:eastAsia="en-US"/>
        </w:rPr>
      </w:pPr>
      <w:r>
        <w:rPr>
          <w:rFonts w:ascii="Times New Roman" w:hAnsi="Times New Roman"/>
          <w:sz w:val="22"/>
          <w:szCs w:val="22"/>
        </w:rPr>
        <w:br w:type="page"/>
      </w:r>
    </w:p>
    <w:p w14:paraId="2BDAB982" w14:textId="06CE0F52" w:rsidR="00D13067" w:rsidRDefault="00D13067" w:rsidP="00D13067">
      <w:pPr>
        <w:pStyle w:val="Compact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lastRenderedPageBreak/>
        <w:t>Příloha – Rozsah služeb s cenou dílčích plnění</w:t>
      </w:r>
    </w:p>
    <w:p w14:paraId="2D980A65" w14:textId="320DE975" w:rsidR="00502FB9" w:rsidRPr="0025400C" w:rsidRDefault="00502FB9" w:rsidP="005E7B3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bookmarkStart w:id="15" w:name="závěrečná-ustanovení"/>
      <w:bookmarkEnd w:id="11"/>
    </w:p>
    <w:p w14:paraId="51396A37" w14:textId="15849B73" w:rsidR="00BF691F" w:rsidRDefault="00BF691F" w:rsidP="005E7B3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V Českém Brodě dne</w:t>
      </w:r>
      <w:r w:rsidR="00F718FB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7B6F63">
        <w:rPr>
          <w:rFonts w:ascii="Times New Roman" w:hAnsi="Times New Roman" w:cs="Times New Roman"/>
          <w:sz w:val="22"/>
          <w:szCs w:val="22"/>
          <w:lang w:val="cs-CZ"/>
        </w:rPr>
        <w:t>dle elektronického podpisu.</w:t>
      </w:r>
    </w:p>
    <w:p w14:paraId="235DA4FC" w14:textId="55C907B8" w:rsidR="007B6F63" w:rsidRPr="007B6F63" w:rsidRDefault="007B6F63" w:rsidP="007B6F63">
      <w:pPr>
        <w:pStyle w:val="Zkladntext"/>
        <w:rPr>
          <w:lang w:eastAsia="en-US"/>
        </w:rPr>
      </w:pPr>
    </w:p>
    <w:p w14:paraId="3A3A4BC6" w14:textId="57D3D249" w:rsidR="007B6F63" w:rsidRDefault="007B6F6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22ACAC67" w14:textId="4C19074C" w:rsidR="00BF691F" w:rsidRDefault="00BF691F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Za objednatele:</w:t>
      </w:r>
    </w:p>
    <w:p w14:paraId="11128C87" w14:textId="49B7F24D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gr. Tomáš Klinecký</w:t>
      </w:r>
    </w:p>
    <w:p w14:paraId="186AA3DF" w14:textId="64B1B297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tarosta</w:t>
      </w:r>
    </w:p>
    <w:p w14:paraId="632B92EC" w14:textId="30D747AB" w:rsidR="00967168" w:rsidRDefault="0074158D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D5E566C" wp14:editId="6271AD67">
            <wp:simplePos x="0" y="0"/>
            <wp:positionH relativeFrom="column">
              <wp:posOffset>2518410</wp:posOffset>
            </wp:positionH>
            <wp:positionV relativeFrom="paragraph">
              <wp:posOffset>40640</wp:posOffset>
            </wp:positionV>
            <wp:extent cx="1296000" cy="1296000"/>
            <wp:effectExtent l="0" t="0" r="0" b="0"/>
            <wp:wrapNone/>
            <wp:docPr id="1" name="Obrázek 1" descr="M:\_VZORY ODSTAVCŮ DO SMLUV\razitko1_modra_plna_veliko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_VZORY ODSTAVCŮ DO SMLUV\razitko1_modra_plna_velikos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0" cy="12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B513F9" w14:textId="4C93A6AD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05504754" w14:textId="6992E404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1EB0BA2E" w14:textId="528367EC" w:rsidR="00967168" w:rsidRPr="0025400C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555EBEE3" w14:textId="11BBBC16" w:rsidR="00BF691F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</w:t>
      </w:r>
      <w:r w:rsidR="00BF691F" w:rsidRPr="0025400C">
        <w:rPr>
          <w:rFonts w:ascii="Times New Roman" w:hAnsi="Times New Roman"/>
          <w:sz w:val="22"/>
          <w:szCs w:val="22"/>
        </w:rPr>
        <w:t xml:space="preserve">a </w:t>
      </w:r>
      <w:r>
        <w:rPr>
          <w:rFonts w:ascii="Times New Roman" w:hAnsi="Times New Roman"/>
          <w:sz w:val="22"/>
          <w:szCs w:val="22"/>
        </w:rPr>
        <w:t>poskytovatel</w:t>
      </w:r>
      <w:r w:rsidR="00BF691F" w:rsidRPr="0025400C">
        <w:rPr>
          <w:rFonts w:ascii="Times New Roman" w:hAnsi="Times New Roman"/>
          <w:sz w:val="22"/>
          <w:szCs w:val="22"/>
        </w:rPr>
        <w:t>e:</w:t>
      </w:r>
    </w:p>
    <w:p w14:paraId="7A7CDDBF" w14:textId="528DACE4" w:rsidR="00967168" w:rsidRP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  <w:highlight w:val="yellow"/>
        </w:rPr>
      </w:pPr>
      <w:proofErr w:type="spellStart"/>
      <w:r w:rsidRPr="00967168">
        <w:rPr>
          <w:rFonts w:ascii="Times New Roman" w:hAnsi="Times New Roman"/>
          <w:sz w:val="22"/>
          <w:szCs w:val="22"/>
          <w:highlight w:val="yellow"/>
        </w:rPr>
        <w:t>xxxxxxxx</w:t>
      </w:r>
      <w:proofErr w:type="spellEnd"/>
    </w:p>
    <w:bookmarkEnd w:id="0"/>
    <w:bookmarkEnd w:id="1"/>
    <w:bookmarkEnd w:id="15"/>
    <w:p w14:paraId="2152D8D8" w14:textId="65E4CD66" w:rsidR="001105E8" w:rsidRPr="0025400C" w:rsidRDefault="0074158D" w:rsidP="005E7B33">
      <w:pPr>
        <w:jc w:val="both"/>
        <w:rPr>
          <w:rFonts w:ascii="Times New Roman" w:hAnsi="Times New Roman"/>
          <w:sz w:val="22"/>
          <w:szCs w:val="22"/>
        </w:rPr>
      </w:pPr>
      <w:r w:rsidRPr="00585B88">
        <w:rPr>
          <w:rFonts w:asciiTheme="minorHAnsi" w:hAnsiTheme="minorHAnsi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619187" wp14:editId="0C76346E">
                <wp:simplePos x="0" y="0"/>
                <wp:positionH relativeFrom="column">
                  <wp:posOffset>47625</wp:posOffset>
                </wp:positionH>
                <wp:positionV relativeFrom="paragraph">
                  <wp:posOffset>781685</wp:posOffset>
                </wp:positionV>
                <wp:extent cx="3124200" cy="1835150"/>
                <wp:effectExtent l="0" t="0" r="19050" b="12700"/>
                <wp:wrapNone/>
                <wp:docPr id="30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1835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5D1FFB" w14:textId="77777777" w:rsidR="007B6F63" w:rsidRPr="004E65B9" w:rsidRDefault="007B6F63" w:rsidP="007B6F63">
                            <w:pPr>
                              <w:jc w:val="both"/>
                            </w:pPr>
                            <w:r w:rsidRPr="004E65B9">
                              <w:t>Doložka dle § 41</w:t>
                            </w:r>
                          </w:p>
                          <w:p w14:paraId="3FA0C38A" w14:textId="77777777" w:rsidR="007B6F63" w:rsidRPr="004E65B9" w:rsidRDefault="007B6F63" w:rsidP="007B6F63">
                            <w:pPr>
                              <w:spacing w:before="240"/>
                              <w:jc w:val="both"/>
                            </w:pPr>
                            <w:r w:rsidRPr="004E65B9">
                              <w:t>potvrzuje se, že podmínky podmiňující platnost</w:t>
                            </w:r>
                          </w:p>
                          <w:p w14:paraId="157A5994" w14:textId="77777777" w:rsidR="007B6F63" w:rsidRPr="004E65B9" w:rsidRDefault="007B6F63" w:rsidP="007B6F63">
                            <w:pPr>
                              <w:jc w:val="both"/>
                            </w:pPr>
                            <w:r w:rsidRPr="004E65B9">
                              <w:t>tohoto právního úkonu obce podle § 41 zákona</w:t>
                            </w:r>
                          </w:p>
                          <w:p w14:paraId="11CB5172" w14:textId="77777777" w:rsidR="007B6F63" w:rsidRPr="004E65B9" w:rsidRDefault="007B6F63" w:rsidP="007B6F63">
                            <w:pPr>
                              <w:jc w:val="both"/>
                            </w:pPr>
                            <w:r w:rsidRPr="004E65B9">
                              <w:t>č. 128/2000 Sb., o obcích, ve znění pozdějších</w:t>
                            </w:r>
                          </w:p>
                          <w:p w14:paraId="40002B40" w14:textId="77777777" w:rsidR="007B6F63" w:rsidRPr="004E65B9" w:rsidRDefault="007B6F63" w:rsidP="007B6F63">
                            <w:pPr>
                              <w:jc w:val="both"/>
                            </w:pPr>
                            <w:r w:rsidRPr="004E65B9">
                              <w:t>předpisů, jsou splněny.</w:t>
                            </w:r>
                          </w:p>
                          <w:p w14:paraId="61880FDD" w14:textId="77777777" w:rsidR="007B6F63" w:rsidRPr="004E65B9" w:rsidRDefault="007B6F63" w:rsidP="007B6F63">
                            <w:pPr>
                              <w:jc w:val="both"/>
                            </w:pPr>
                          </w:p>
                          <w:p w14:paraId="3BD5746A" w14:textId="455121F6" w:rsidR="007B6F63" w:rsidRPr="004E65B9" w:rsidRDefault="007B6F63" w:rsidP="007B6F63">
                            <w:pPr>
                              <w:jc w:val="both"/>
                            </w:pPr>
                            <w:r w:rsidRPr="004E65B9">
                              <w:t xml:space="preserve">Usnesení č. </w:t>
                            </w:r>
                            <w:r w:rsidRPr="004E65B9">
                              <w:tab/>
                            </w:r>
                            <w:r w:rsidRPr="004E65B9">
                              <w:tab/>
                              <w:t>Datum</w:t>
                            </w:r>
                          </w:p>
                          <w:p w14:paraId="06DFEC44" w14:textId="32C832C9" w:rsidR="007B6F63" w:rsidRPr="004E65B9" w:rsidRDefault="007B6F63" w:rsidP="007B6F63">
                            <w:pPr>
                              <w:jc w:val="both"/>
                            </w:pPr>
                          </w:p>
                          <w:p w14:paraId="57779371" w14:textId="77777777" w:rsidR="007B6F63" w:rsidRDefault="007B6F63" w:rsidP="007B6F63">
                            <w:pPr>
                              <w:jc w:val="both"/>
                            </w:pPr>
                          </w:p>
                          <w:p w14:paraId="16171AC5" w14:textId="77777777" w:rsidR="007B6F63" w:rsidRPr="004E65B9" w:rsidRDefault="007B6F63" w:rsidP="007B6F63">
                            <w:pPr>
                              <w:jc w:val="both"/>
                            </w:pPr>
                          </w:p>
                          <w:p w14:paraId="21602C5F" w14:textId="4E956049" w:rsidR="007B6F63" w:rsidRPr="004E65B9" w:rsidRDefault="007B6F63" w:rsidP="007B6F63">
                            <w:pPr>
                              <w:jc w:val="both"/>
                            </w:pPr>
                            <w:r w:rsidRPr="004E65B9">
                              <w:t>Podpis V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619187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3.75pt;margin-top:61.55pt;width:246pt;height:1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">
                <v:textbox>
                  <w:txbxContent>
                    <w:p w14:paraId="705D1FFB" w14:textId="77777777" w:rsidR="007B6F63" w:rsidRPr="004E65B9" w:rsidRDefault="007B6F63" w:rsidP="007B6F63">
                      <w:pPr>
                        <w:jc w:val="both"/>
                      </w:pPr>
                      <w:r w:rsidRPr="004E65B9">
                        <w:t>Doložka dle § 41</w:t>
                      </w:r>
                    </w:p>
                    <w:p w14:paraId="3FA0C38A" w14:textId="77777777" w:rsidR="007B6F63" w:rsidRPr="004E65B9" w:rsidRDefault="007B6F63" w:rsidP="007B6F63">
                      <w:pPr>
                        <w:spacing w:before="240"/>
                        <w:jc w:val="both"/>
                      </w:pPr>
                      <w:r w:rsidRPr="004E65B9">
                        <w:t>potvrzuje se, že podmínky podmiňující platnost</w:t>
                      </w:r>
                    </w:p>
                    <w:p w14:paraId="157A5994" w14:textId="77777777" w:rsidR="007B6F63" w:rsidRPr="004E65B9" w:rsidRDefault="007B6F63" w:rsidP="007B6F63">
                      <w:pPr>
                        <w:jc w:val="both"/>
                      </w:pPr>
                      <w:r w:rsidRPr="004E65B9">
                        <w:t>tohoto právního úkonu obce podle § 41 zákona</w:t>
                      </w:r>
                    </w:p>
                    <w:p w14:paraId="11CB5172" w14:textId="77777777" w:rsidR="007B6F63" w:rsidRPr="004E65B9" w:rsidRDefault="007B6F63" w:rsidP="007B6F63">
                      <w:pPr>
                        <w:jc w:val="both"/>
                      </w:pPr>
                      <w:r w:rsidRPr="004E65B9">
                        <w:t>č. 128/2000 Sb., o obcích, ve znění pozdějších</w:t>
                      </w:r>
                    </w:p>
                    <w:p w14:paraId="40002B40" w14:textId="77777777" w:rsidR="007B6F63" w:rsidRPr="004E65B9" w:rsidRDefault="007B6F63" w:rsidP="007B6F63">
                      <w:pPr>
                        <w:jc w:val="both"/>
                      </w:pPr>
                      <w:r w:rsidRPr="004E65B9">
                        <w:t>předpisů, jsou splněny.</w:t>
                      </w:r>
                    </w:p>
                    <w:p w14:paraId="61880FDD" w14:textId="77777777" w:rsidR="007B6F63" w:rsidRPr="004E65B9" w:rsidRDefault="007B6F63" w:rsidP="007B6F63">
                      <w:pPr>
                        <w:jc w:val="both"/>
                      </w:pPr>
                    </w:p>
                    <w:p w14:paraId="3BD5746A" w14:textId="455121F6" w:rsidR="007B6F63" w:rsidRPr="004E65B9" w:rsidRDefault="007B6F63" w:rsidP="007B6F63">
                      <w:pPr>
                        <w:jc w:val="both"/>
                      </w:pPr>
                      <w:r w:rsidRPr="004E65B9">
                        <w:t xml:space="preserve">Usnesení č. </w:t>
                      </w:r>
                      <w:r w:rsidRPr="004E65B9">
                        <w:tab/>
                      </w:r>
                      <w:r w:rsidRPr="004E65B9">
                        <w:tab/>
                        <w:t>Datum</w:t>
                      </w:r>
                    </w:p>
                    <w:p w14:paraId="06DFEC44" w14:textId="32C832C9" w:rsidR="007B6F63" w:rsidRPr="004E65B9" w:rsidRDefault="007B6F63" w:rsidP="007B6F63">
                      <w:pPr>
                        <w:jc w:val="both"/>
                      </w:pPr>
                    </w:p>
                    <w:p w14:paraId="57779371" w14:textId="77777777" w:rsidR="007B6F63" w:rsidRDefault="007B6F63" w:rsidP="007B6F63">
                      <w:pPr>
                        <w:jc w:val="both"/>
                      </w:pPr>
                    </w:p>
                    <w:p w14:paraId="16171AC5" w14:textId="77777777" w:rsidR="007B6F63" w:rsidRPr="004E65B9" w:rsidRDefault="007B6F63" w:rsidP="007B6F63">
                      <w:pPr>
                        <w:jc w:val="both"/>
                      </w:pPr>
                    </w:p>
                    <w:p w14:paraId="21602C5F" w14:textId="4E956049" w:rsidR="007B6F63" w:rsidRPr="004E65B9" w:rsidRDefault="007B6F63" w:rsidP="007B6F63">
                      <w:pPr>
                        <w:jc w:val="both"/>
                      </w:pPr>
                      <w:r w:rsidRPr="004E65B9">
                        <w:t>Podpis VO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967168" w:rsidRPr="00967168">
        <w:rPr>
          <w:rFonts w:ascii="Times New Roman" w:hAnsi="Times New Roman"/>
          <w:sz w:val="22"/>
          <w:szCs w:val="22"/>
          <w:highlight w:val="yellow"/>
        </w:rPr>
        <w:t>xxxxxxxx</w:t>
      </w:r>
      <w:proofErr w:type="spellEnd"/>
    </w:p>
    <w:sectPr w:rsidR="001105E8" w:rsidRPr="0025400C" w:rsidSect="00A9093A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985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94130" w14:textId="77777777" w:rsidR="00222C31" w:rsidRDefault="00222C31" w:rsidP="00C90751">
      <w:r>
        <w:separator/>
      </w:r>
    </w:p>
  </w:endnote>
  <w:endnote w:type="continuationSeparator" w:id="0">
    <w:p w14:paraId="33272FA5" w14:textId="77777777" w:rsidR="00222C31" w:rsidRDefault="00222C31" w:rsidP="00C90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Cs/>
        <w:color w:val="365F91" w:themeColor="accent1" w:themeShade="BF"/>
        <w:sz w:val="16"/>
        <w:szCs w:val="16"/>
      </w:rPr>
      <w:id w:val="1935243748"/>
      <w:docPartObj>
        <w:docPartGallery w:val="Page Numbers (Bottom of Page)"/>
        <w:docPartUnique/>
      </w:docPartObj>
    </w:sdtPr>
    <w:sdtEndPr/>
    <w:sdtContent>
      <w:p w14:paraId="7F1F7C3C" w14:textId="77777777" w:rsidR="0045471D" w:rsidRPr="000633B3" w:rsidRDefault="0045471D" w:rsidP="002B1763">
        <w:pPr>
          <w:tabs>
            <w:tab w:val="center" w:pos="4536"/>
            <w:tab w:val="right" w:pos="9072"/>
          </w:tabs>
          <w:ind w:left="-567"/>
        </w:pPr>
        <w:r>
          <w:rPr>
            <w:noProof/>
          </w:rPr>
          <mc:AlternateContent>
            <mc:Choice Requires="wps">
              <w:drawing>
                <wp:anchor distT="4294967295" distB="4294967295" distL="114300" distR="114300" simplePos="0" relativeHeight="251657216" behindDoc="0" locked="0" layoutInCell="1" allowOverlap="1" wp14:anchorId="7ED4A4CD" wp14:editId="3EC3560B">
                  <wp:simplePos x="0" y="0"/>
                  <wp:positionH relativeFrom="column">
                    <wp:posOffset>-168275</wp:posOffset>
                  </wp:positionH>
                  <wp:positionV relativeFrom="paragraph">
                    <wp:posOffset>118744</wp:posOffset>
                  </wp:positionV>
                  <wp:extent cx="6479540" cy="0"/>
                  <wp:effectExtent l="0" t="0" r="16510" b="19050"/>
                  <wp:wrapSquare wrapText="bothSides"/>
                  <wp:docPr id="10" name="Přímá spojnic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479540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234378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011E8805" id="Přímá spojnic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3.25pt,9.35pt" to="496.9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" strokecolor="#234378" strokeweight="1pt">
                  <o:lock v:ext="edit" shapetype="f"/>
                  <w10:wrap type="square"/>
                </v:line>
              </w:pict>
            </mc:Fallback>
          </mc:AlternateContent>
        </w:r>
      </w:p>
      <w:p w14:paraId="75EE12B0" w14:textId="1AD85678" w:rsidR="0045471D" w:rsidRPr="00EA7E95" w:rsidRDefault="0045471D" w:rsidP="00A81A3D">
        <w:pPr>
          <w:tabs>
            <w:tab w:val="left" w:pos="530"/>
            <w:tab w:val="center" w:pos="4819"/>
          </w:tabs>
          <w:spacing w:before="80" w:line="153" w:lineRule="atLeast"/>
          <w:jc w:val="center"/>
          <w:rPr>
            <w:rFonts w:ascii="Times New Roman" w:hAnsi="Times New Roman"/>
            <w:color w:val="365F91" w:themeColor="accent1" w:themeShade="BF"/>
            <w:sz w:val="16"/>
            <w:szCs w:val="16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6192" behindDoc="0" locked="0" layoutInCell="1" allowOverlap="1" wp14:anchorId="66C8AA5A" wp14:editId="3B3C2E0A">
                  <wp:simplePos x="0" y="0"/>
                  <wp:positionH relativeFrom="column">
                    <wp:posOffset>5944235</wp:posOffset>
                  </wp:positionH>
                  <wp:positionV relativeFrom="paragraph">
                    <wp:posOffset>222885</wp:posOffset>
                  </wp:positionV>
                  <wp:extent cx="416560" cy="148590"/>
                  <wp:effectExtent l="0" t="0" r="2540" b="3810"/>
                  <wp:wrapNone/>
                  <wp:docPr id="9" name="Text Box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1656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C649FB" w14:textId="77777777" w:rsidR="0045471D" w:rsidRPr="00AF071D" w:rsidRDefault="0045471D" w:rsidP="002B1763">
                              <w:pPr>
                                <w:jc w:val="center"/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</w:pP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instrText xml:space="preserve"> PAGE    \* MERGEFORMAT </w:instrText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="001105E8">
                                <w:rPr>
                                  <w:rFonts w:ascii="Times New Roman" w:hAnsi="Times New Roman"/>
                                  <w:b/>
                                  <w:bCs/>
                                  <w:noProof/>
                                  <w:color w:val="234378"/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6C8AA5A"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7" type="#_x0000_t202" style="position:absolute;left:0;text-align:left;margin-left:468.05pt;margin-top:17.55pt;width:32.8pt;height:11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" filled="f" stroked="f">
                  <v:textbox inset="0,0,0,0">
                    <w:txbxContent>
                      <w:p w14:paraId="76C649FB" w14:textId="77777777" w:rsidR="0045471D" w:rsidRPr="00AF071D" w:rsidRDefault="0045471D" w:rsidP="002B1763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</w:pP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begin"/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instrText xml:space="preserve"> PAGE    \* MERGEFORMAT </w:instrText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separate"/>
                        </w:r>
                        <w:r w:rsidR="001105E8">
                          <w:rPr>
                            <w:rFonts w:ascii="Times New Roman" w:hAnsi="Times New Roman"/>
                            <w:b/>
                            <w:bCs/>
                            <w:noProof/>
                            <w:color w:val="234378"/>
                            <w:sz w:val="16"/>
                            <w:szCs w:val="16"/>
                          </w:rPr>
                          <w:t>2</w:t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A248DC">
          <w:rPr>
            <w:rFonts w:ascii="Times New Roman" w:hAnsi="Times New Roman"/>
            <w:bCs/>
            <w:noProof/>
            <w:color w:val="365F91" w:themeColor="accent1" w:themeShade="BF"/>
            <w:sz w:val="16"/>
            <w:szCs w:val="16"/>
          </w:rPr>
          <w:drawing>
            <wp:anchor distT="0" distB="0" distL="114300" distR="114300" simplePos="0" relativeHeight="251655168" behindDoc="1" locked="0" layoutInCell="1" allowOverlap="1" wp14:anchorId="0EBF0C54" wp14:editId="5248AC0F">
              <wp:simplePos x="0" y="0"/>
              <wp:positionH relativeFrom="column">
                <wp:posOffset>6050280</wp:posOffset>
              </wp:positionH>
              <wp:positionV relativeFrom="paragraph">
                <wp:posOffset>77470</wp:posOffset>
              </wp:positionV>
              <wp:extent cx="213360" cy="375920"/>
              <wp:effectExtent l="0" t="0" r="0" b="5080"/>
              <wp:wrapNone/>
              <wp:docPr id="4" name="Picture 12" descr="Shap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" name="Picture 35" descr="Shape&#10;&#10;Description automatically generated with medium confidence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3360" cy="375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>Město</w:t>
        </w:r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Český Brod | telefon: 321 612 111 | </w:t>
        </w:r>
        <w:hyperlink r:id="rId2" w:history="1">
          <w:r w:rsidR="008C4B50" w:rsidRPr="00A248DC">
            <w:rPr>
              <w:rFonts w:ascii="Times New Roman" w:hAnsi="Times New Roman"/>
              <w:color w:val="365F91" w:themeColor="accent1" w:themeShade="BF"/>
              <w:sz w:val="16"/>
              <w:szCs w:val="16"/>
              <w:u w:val="single"/>
            </w:rPr>
            <w:t>cesbrod@cesbrod.cz</w:t>
          </w:r>
        </w:hyperlink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</w:t>
        </w:r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| </w:t>
        </w:r>
        <w:hyperlink r:id="rId3" w:history="1">
          <w:r w:rsidR="008C4B50" w:rsidRPr="00A248DC">
            <w:rPr>
              <w:rFonts w:ascii="Times New Roman" w:hAnsi="Times New Roman"/>
              <w:color w:val="365F91" w:themeColor="accent1" w:themeShade="BF"/>
              <w:sz w:val="16"/>
              <w:szCs w:val="16"/>
              <w:u w:val="single"/>
            </w:rPr>
            <w:t>www.cesbrod.cz</w:t>
          </w:r>
        </w:hyperlink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|</w:t>
        </w:r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ID datové schránky: jgqbsve </w:t>
        </w:r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>|</w:t>
        </w:r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IČO: 00235334</w:t>
        </w:r>
      </w:p>
      <w:p w14:paraId="494FE4BF" w14:textId="77777777" w:rsidR="0045471D" w:rsidRPr="0047442D" w:rsidRDefault="00222C31" w:rsidP="002B1763">
        <w:pPr>
          <w:jc w:val="center"/>
          <w:rPr>
            <w:rFonts w:ascii="Times New Roman" w:hAnsi="Times New Roman"/>
            <w:bCs/>
            <w:color w:val="365F91" w:themeColor="accent1" w:themeShade="BF"/>
            <w:sz w:val="16"/>
            <w:szCs w:val="16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Cs/>
        <w:color w:val="365F91" w:themeColor="accent1" w:themeShade="BF"/>
        <w:sz w:val="16"/>
        <w:szCs w:val="16"/>
      </w:rPr>
      <w:id w:val="-341322528"/>
      <w:docPartObj>
        <w:docPartGallery w:val="Page Numbers (Bottom of Page)"/>
        <w:docPartUnique/>
      </w:docPartObj>
    </w:sdtPr>
    <w:sdtEndPr/>
    <w:sdtContent>
      <w:p w14:paraId="60EA5043" w14:textId="77777777" w:rsidR="00925DA5" w:rsidRPr="000633B3" w:rsidRDefault="00925DA5" w:rsidP="00925DA5">
        <w:pPr>
          <w:tabs>
            <w:tab w:val="center" w:pos="4536"/>
            <w:tab w:val="right" w:pos="9072"/>
          </w:tabs>
          <w:ind w:left="-567"/>
        </w:pPr>
        <w:r>
          <w:rPr>
            <w:noProof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1FF86030" wp14:editId="168ED361">
                  <wp:simplePos x="0" y="0"/>
                  <wp:positionH relativeFrom="column">
                    <wp:posOffset>-168275</wp:posOffset>
                  </wp:positionH>
                  <wp:positionV relativeFrom="paragraph">
                    <wp:posOffset>118744</wp:posOffset>
                  </wp:positionV>
                  <wp:extent cx="6479540" cy="0"/>
                  <wp:effectExtent l="0" t="0" r="16510" b="19050"/>
                  <wp:wrapSquare wrapText="bothSides"/>
                  <wp:docPr id="1309509526" name="Přímá spojnic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479540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234378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784416B4" id="Přímá spojnice 12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3.25pt,9.35pt" to="496.9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" strokecolor="#234378" strokeweight="1pt">
                  <o:lock v:ext="edit" shapetype="f"/>
                  <w10:wrap type="square"/>
                </v:line>
              </w:pict>
            </mc:Fallback>
          </mc:AlternateContent>
        </w:r>
      </w:p>
      <w:p w14:paraId="18160112" w14:textId="77777777" w:rsidR="00925DA5" w:rsidRPr="00EA7E95" w:rsidRDefault="00925DA5" w:rsidP="00925DA5">
        <w:pPr>
          <w:spacing w:before="80" w:line="153" w:lineRule="atLeast"/>
          <w:jc w:val="center"/>
          <w:rPr>
            <w:rFonts w:ascii="Times New Roman" w:hAnsi="Times New Roman"/>
            <w:color w:val="365F91" w:themeColor="accent1" w:themeShade="BF"/>
            <w:sz w:val="16"/>
            <w:szCs w:val="16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004FDDB9" wp14:editId="12F9BF80">
                  <wp:simplePos x="0" y="0"/>
                  <wp:positionH relativeFrom="column">
                    <wp:posOffset>5944235</wp:posOffset>
                  </wp:positionH>
                  <wp:positionV relativeFrom="paragraph">
                    <wp:posOffset>222885</wp:posOffset>
                  </wp:positionV>
                  <wp:extent cx="416560" cy="148590"/>
                  <wp:effectExtent l="0" t="0" r="2540" b="3810"/>
                  <wp:wrapNone/>
                  <wp:docPr id="456745378" name="Text Box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1656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3DAB09" w14:textId="77777777" w:rsidR="00925DA5" w:rsidRPr="00AF071D" w:rsidRDefault="00925DA5" w:rsidP="00925DA5">
                              <w:pPr>
                                <w:jc w:val="center"/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</w:pP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instrText xml:space="preserve"> PAGE    \* MERGEFORMAT </w:instrText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bCs/>
                                  <w:noProof/>
                                  <w:color w:val="234378"/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04FDDB9"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0;text-align:left;margin-left:468.05pt;margin-top:17.55pt;width:32.8pt;height:11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" filled="f" stroked="f">
                  <v:textbox inset="0,0,0,0">
                    <w:txbxContent>
                      <w:p w14:paraId="023DAB09" w14:textId="77777777" w:rsidR="00925DA5" w:rsidRPr="00AF071D" w:rsidRDefault="00925DA5" w:rsidP="00925DA5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</w:pP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begin"/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instrText xml:space="preserve"> PAGE    \* MERGEFORMAT </w:instrText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separate"/>
                        </w:r>
                        <w:r>
                          <w:rPr>
                            <w:rFonts w:ascii="Times New Roman" w:hAnsi="Times New Roman"/>
                            <w:b/>
                            <w:bCs/>
                            <w:noProof/>
                            <w:color w:val="234378"/>
                            <w:sz w:val="16"/>
                            <w:szCs w:val="16"/>
                          </w:rPr>
                          <w:t>2</w:t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A248DC">
          <w:rPr>
            <w:rFonts w:ascii="Times New Roman" w:hAnsi="Times New Roman"/>
            <w:bCs/>
            <w:noProof/>
            <w:color w:val="365F91" w:themeColor="accent1" w:themeShade="BF"/>
            <w:sz w:val="16"/>
            <w:szCs w:val="16"/>
          </w:rPr>
          <w:drawing>
            <wp:anchor distT="0" distB="0" distL="114300" distR="114300" simplePos="0" relativeHeight="251662336" behindDoc="1" locked="0" layoutInCell="1" allowOverlap="1" wp14:anchorId="12345B4F" wp14:editId="7D9FA451">
              <wp:simplePos x="0" y="0"/>
              <wp:positionH relativeFrom="column">
                <wp:posOffset>6050280</wp:posOffset>
              </wp:positionH>
              <wp:positionV relativeFrom="paragraph">
                <wp:posOffset>77470</wp:posOffset>
              </wp:positionV>
              <wp:extent cx="213360" cy="375920"/>
              <wp:effectExtent l="0" t="0" r="0" b="5080"/>
              <wp:wrapNone/>
              <wp:docPr id="1706326129" name="Picture 12" descr="Shap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" name="Picture 35" descr="Shape&#10;&#10;Description automatically generated with medium confidence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3360" cy="375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964CF8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</w:t>
        </w:r>
        <w:r>
          <w:rPr>
            <w:rFonts w:ascii="Times New Roman" w:hAnsi="Times New Roman"/>
            <w:color w:val="365F91" w:themeColor="accent1" w:themeShade="BF"/>
            <w:sz w:val="16"/>
            <w:szCs w:val="16"/>
          </w:rPr>
          <w:t>Město</w:t>
        </w:r>
        <w:r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Český Brod | telefon: 321 612 111 | </w:t>
        </w:r>
        <w:hyperlink r:id="rId2" w:history="1">
          <w:r w:rsidRPr="00A248DC">
            <w:rPr>
              <w:rFonts w:ascii="Times New Roman" w:hAnsi="Times New Roman"/>
              <w:color w:val="365F91" w:themeColor="accent1" w:themeShade="BF"/>
              <w:sz w:val="16"/>
              <w:szCs w:val="16"/>
              <w:u w:val="single"/>
            </w:rPr>
            <w:t>cesbrod@cesbrod.cz</w:t>
          </w:r>
        </w:hyperlink>
        <w:r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</w:t>
        </w:r>
        <w:r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| </w:t>
        </w:r>
        <w:hyperlink r:id="rId3" w:history="1">
          <w:r w:rsidRPr="00A248DC">
            <w:rPr>
              <w:rFonts w:ascii="Times New Roman" w:hAnsi="Times New Roman"/>
              <w:color w:val="365F91" w:themeColor="accent1" w:themeShade="BF"/>
              <w:sz w:val="16"/>
              <w:szCs w:val="16"/>
              <w:u w:val="single"/>
            </w:rPr>
            <w:t>www.cesbrod.cz</w:t>
          </w:r>
        </w:hyperlink>
        <w:r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|</w:t>
        </w:r>
        <w:r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ID datové schránky: jgqbsve </w:t>
        </w:r>
        <w:r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>|</w:t>
        </w:r>
        <w:r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IČO: 00235334</w:t>
        </w:r>
        <w:r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</w:t>
        </w:r>
      </w:p>
      <w:p w14:paraId="43416C95" w14:textId="24F4BF10" w:rsidR="00925DA5" w:rsidRPr="00925DA5" w:rsidRDefault="00222C31" w:rsidP="00925DA5">
        <w:pPr>
          <w:rPr>
            <w:rFonts w:ascii="Times New Roman" w:hAnsi="Times New Roman"/>
            <w:bCs/>
            <w:color w:val="365F91" w:themeColor="accent1" w:themeShade="BF"/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BA494" w14:textId="77777777" w:rsidR="00222C31" w:rsidRDefault="00222C31" w:rsidP="00C90751">
      <w:r>
        <w:separator/>
      </w:r>
    </w:p>
  </w:footnote>
  <w:footnote w:type="continuationSeparator" w:id="0">
    <w:p w14:paraId="2B83ABBD" w14:textId="77777777" w:rsidR="00222C31" w:rsidRDefault="00222C31" w:rsidP="00C90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2C4B5" w14:textId="77777777" w:rsidR="00A9093A" w:rsidRPr="00A248DC" w:rsidRDefault="00A9093A" w:rsidP="00A9093A">
    <w:pPr>
      <w:ind w:left="1416"/>
      <w:rPr>
        <w:rFonts w:ascii="Times New Roman" w:hAnsi="Times New Roman"/>
        <w:b/>
        <w:color w:val="234378"/>
        <w:sz w:val="32"/>
        <w:szCs w:val="32"/>
      </w:rPr>
    </w:pPr>
    <w:r w:rsidRPr="00A248DC">
      <w:rPr>
        <w:rFonts w:ascii="Times New Roman" w:hAnsi="Times New Roman"/>
        <w:b/>
        <w:noProof/>
        <w:color w:val="234378"/>
        <w:sz w:val="36"/>
      </w:rPr>
      <w:drawing>
        <wp:anchor distT="0" distB="0" distL="114300" distR="114300" simplePos="0" relativeHeight="251666432" behindDoc="1" locked="0" layoutInCell="1" allowOverlap="1" wp14:anchorId="4B0D1969" wp14:editId="5094A164">
          <wp:simplePos x="0" y="0"/>
          <wp:positionH relativeFrom="column">
            <wp:posOffset>-13335</wp:posOffset>
          </wp:positionH>
          <wp:positionV relativeFrom="paragraph">
            <wp:posOffset>-210820</wp:posOffset>
          </wp:positionV>
          <wp:extent cx="606425" cy="891540"/>
          <wp:effectExtent l="0" t="0" r="3175" b="3810"/>
          <wp:wrapSquare wrapText="bothSides"/>
          <wp:docPr id="82929841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06425" cy="891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299" distR="114299" simplePos="0" relativeHeight="251667456" behindDoc="0" locked="0" layoutInCell="1" allowOverlap="1" wp14:anchorId="710067C5" wp14:editId="3799E6BB">
              <wp:simplePos x="0" y="0"/>
              <wp:positionH relativeFrom="column">
                <wp:posOffset>680719</wp:posOffset>
              </wp:positionH>
              <wp:positionV relativeFrom="paragraph">
                <wp:posOffset>31750</wp:posOffset>
              </wp:positionV>
              <wp:extent cx="0" cy="546100"/>
              <wp:effectExtent l="0" t="0" r="19050" b="25400"/>
              <wp:wrapNone/>
              <wp:docPr id="911722253" name="Přímá spojnic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54610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9F915EC" id="Přímá spojnice 8" o:spid="_x0000_s1026" style="position:absolute;z-index:2516674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53.6pt,2.5pt" to="53.6pt,4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" strokecolor="#365f91 [2404]" strokeweight="1.5pt">
              <o:lock v:ext="edit" shapetype="f"/>
            </v:line>
          </w:pict>
        </mc:Fallback>
      </mc:AlternateContent>
    </w:r>
    <w:r w:rsidRPr="00A248DC">
      <w:rPr>
        <w:rFonts w:ascii="Times New Roman" w:hAnsi="Times New Roman"/>
        <w:b/>
        <w:color w:val="234378"/>
        <w:sz w:val="32"/>
        <w:szCs w:val="32"/>
      </w:rPr>
      <w:t>Měst</w:t>
    </w:r>
    <w:r>
      <w:rPr>
        <w:rFonts w:ascii="Times New Roman" w:hAnsi="Times New Roman"/>
        <w:b/>
        <w:color w:val="234378"/>
        <w:sz w:val="32"/>
        <w:szCs w:val="32"/>
      </w:rPr>
      <w:t>o</w:t>
    </w:r>
    <w:r w:rsidRPr="00A248DC">
      <w:rPr>
        <w:rFonts w:ascii="Times New Roman" w:hAnsi="Times New Roman"/>
        <w:b/>
        <w:color w:val="234378"/>
        <w:sz w:val="32"/>
        <w:szCs w:val="32"/>
      </w:rPr>
      <w:t xml:space="preserve"> Český Brod</w:t>
    </w:r>
  </w:p>
  <w:p w14:paraId="6441415F" w14:textId="77777777" w:rsidR="00A9093A" w:rsidRDefault="00A9093A" w:rsidP="00A9093A">
    <w:pPr>
      <w:ind w:left="1418"/>
      <w:rPr>
        <w:rFonts w:ascii="Times New Roman" w:hAnsi="Times New Roman"/>
        <w:color w:val="234378"/>
        <w:szCs w:val="24"/>
      </w:rPr>
    </w:pPr>
    <w:r>
      <w:rPr>
        <w:rFonts w:ascii="Times New Roman" w:hAnsi="Times New Roman"/>
        <w:color w:val="234378"/>
        <w:szCs w:val="24"/>
      </w:rPr>
      <w:t>Odbor rozvoje</w:t>
    </w:r>
  </w:p>
  <w:p w14:paraId="3675CFD3" w14:textId="77777777" w:rsidR="00A9093A" w:rsidRDefault="00A9093A" w:rsidP="00A9093A">
    <w:pPr>
      <w:ind w:left="1416"/>
      <w:rPr>
        <w:rFonts w:ascii="Times New Roman" w:hAnsi="Times New Roman"/>
        <w:color w:val="234378"/>
        <w:szCs w:val="24"/>
      </w:rPr>
    </w:pPr>
    <w:r w:rsidRPr="00A248DC">
      <w:rPr>
        <w:rFonts w:ascii="Times New Roman" w:hAnsi="Times New Roman"/>
        <w:color w:val="234378"/>
        <w:szCs w:val="24"/>
      </w:rPr>
      <w:t xml:space="preserve">náměstí Husovo 70 </w:t>
    </w:r>
    <w:r w:rsidRPr="00A248DC">
      <w:rPr>
        <w:rFonts w:ascii="Times New Roman" w:hAnsi="Times New Roman"/>
        <w:color w:val="234378"/>
        <w:szCs w:val="24"/>
        <w:lang w:val="en-US"/>
      </w:rPr>
      <w:t>|</w:t>
    </w:r>
    <w:r w:rsidRPr="00A248DC">
      <w:rPr>
        <w:rFonts w:ascii="Times New Roman" w:hAnsi="Times New Roman"/>
        <w:color w:val="234378"/>
        <w:szCs w:val="24"/>
      </w:rPr>
      <w:t xml:space="preserve"> 282 01 | Český Brod</w:t>
    </w:r>
  </w:p>
  <w:p w14:paraId="60B2A439" w14:textId="77777777" w:rsidR="00A9093A" w:rsidRPr="00671D3D" w:rsidRDefault="00A9093A" w:rsidP="00A9093A">
    <w:pPr>
      <w:ind w:left="1416"/>
      <w:jc w:val="right"/>
      <w:rPr>
        <w:rFonts w:ascii="Times New Roman" w:hAnsi="Times New Roman"/>
        <w:color w:val="808080" w:themeColor="background1" w:themeShade="80"/>
        <w:szCs w:val="24"/>
      </w:rPr>
    </w:pPr>
    <w:r w:rsidRPr="00671D3D">
      <w:rPr>
        <w:rFonts w:ascii="Times New Roman" w:hAnsi="Times New Roman"/>
        <w:color w:val="808080" w:themeColor="background1" w:themeShade="80"/>
        <w:szCs w:val="24"/>
      </w:rPr>
      <w:t>Příloha č. 4 k zadávacímu řízení</w:t>
    </w:r>
  </w:p>
  <w:p w14:paraId="6C8611A8" w14:textId="79446AC5" w:rsidR="0045471D" w:rsidRPr="00A9093A" w:rsidRDefault="00A9093A" w:rsidP="00A9093A">
    <w:pPr>
      <w:jc w:val="right"/>
      <w:rPr>
        <w:rFonts w:ascii="Times New Roman" w:hAnsi="Times New Roman"/>
        <w:color w:val="808080" w:themeColor="background1" w:themeShade="80"/>
        <w:szCs w:val="24"/>
      </w:rPr>
    </w:pPr>
    <w:r w:rsidRPr="00671D3D">
      <w:rPr>
        <w:rFonts w:ascii="Times New Roman" w:hAnsi="Times New Roman"/>
        <w:color w:val="808080" w:themeColor="background1" w:themeShade="80"/>
        <w:szCs w:val="24"/>
      </w:rPr>
      <w:t>„Správa optické a kabelové sítě a městského kamerového dohledového systému ve městě Český Brod“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E16B6" w14:textId="77777777" w:rsidR="00012B3C" w:rsidRPr="00A248DC" w:rsidRDefault="00012B3C" w:rsidP="00012B3C">
    <w:pPr>
      <w:ind w:left="1416"/>
      <w:rPr>
        <w:rFonts w:ascii="Times New Roman" w:hAnsi="Times New Roman"/>
        <w:b/>
        <w:color w:val="234378"/>
        <w:sz w:val="32"/>
        <w:szCs w:val="32"/>
      </w:rPr>
    </w:pPr>
    <w:r w:rsidRPr="00A248DC">
      <w:rPr>
        <w:rFonts w:ascii="Times New Roman" w:hAnsi="Times New Roman"/>
        <w:b/>
        <w:noProof/>
        <w:color w:val="234378"/>
        <w:sz w:val="36"/>
      </w:rPr>
      <w:drawing>
        <wp:anchor distT="0" distB="0" distL="114300" distR="114300" simplePos="0" relativeHeight="251659264" behindDoc="1" locked="0" layoutInCell="1" allowOverlap="1" wp14:anchorId="4F8C1F90" wp14:editId="4DA3BFC3">
          <wp:simplePos x="0" y="0"/>
          <wp:positionH relativeFrom="column">
            <wp:posOffset>-13335</wp:posOffset>
          </wp:positionH>
          <wp:positionV relativeFrom="paragraph">
            <wp:posOffset>-210820</wp:posOffset>
          </wp:positionV>
          <wp:extent cx="606425" cy="891540"/>
          <wp:effectExtent l="0" t="0" r="3175" b="3810"/>
          <wp:wrapSquare wrapText="bothSides"/>
          <wp:docPr id="207956680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06425" cy="891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299" distR="114299" simplePos="0" relativeHeight="251660288" behindDoc="0" locked="0" layoutInCell="1" allowOverlap="1" wp14:anchorId="1E007DA0" wp14:editId="13E0182D">
              <wp:simplePos x="0" y="0"/>
              <wp:positionH relativeFrom="column">
                <wp:posOffset>680719</wp:posOffset>
              </wp:positionH>
              <wp:positionV relativeFrom="paragraph">
                <wp:posOffset>31750</wp:posOffset>
              </wp:positionV>
              <wp:extent cx="0" cy="546100"/>
              <wp:effectExtent l="0" t="0" r="19050" b="25400"/>
              <wp:wrapNone/>
              <wp:docPr id="1034601399" name="Přímá spojnic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54610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D216D4" id="Přímá spojnice 8" o:spid="_x0000_s1026" style="position:absolute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53.6pt,2.5pt" to="53.6pt,4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" strokecolor="#365f91 [2404]" strokeweight="1.5pt">
              <o:lock v:ext="edit" shapetype="f"/>
            </v:line>
          </w:pict>
        </mc:Fallback>
      </mc:AlternateContent>
    </w:r>
    <w:r w:rsidRPr="00A248DC">
      <w:rPr>
        <w:rFonts w:ascii="Times New Roman" w:hAnsi="Times New Roman"/>
        <w:b/>
        <w:color w:val="234378"/>
        <w:sz w:val="32"/>
        <w:szCs w:val="32"/>
      </w:rPr>
      <w:t>Měst</w:t>
    </w:r>
    <w:r>
      <w:rPr>
        <w:rFonts w:ascii="Times New Roman" w:hAnsi="Times New Roman"/>
        <w:b/>
        <w:color w:val="234378"/>
        <w:sz w:val="32"/>
        <w:szCs w:val="32"/>
      </w:rPr>
      <w:t>o</w:t>
    </w:r>
    <w:r w:rsidRPr="00A248DC">
      <w:rPr>
        <w:rFonts w:ascii="Times New Roman" w:hAnsi="Times New Roman"/>
        <w:b/>
        <w:color w:val="234378"/>
        <w:sz w:val="32"/>
        <w:szCs w:val="32"/>
      </w:rPr>
      <w:t xml:space="preserve"> Český Brod</w:t>
    </w:r>
  </w:p>
  <w:p w14:paraId="50F9FCD6" w14:textId="63891827" w:rsidR="00012B3C" w:rsidRDefault="00012B3C" w:rsidP="00012B3C">
    <w:pPr>
      <w:ind w:left="1418"/>
      <w:rPr>
        <w:rFonts w:ascii="Times New Roman" w:hAnsi="Times New Roman"/>
        <w:color w:val="234378"/>
        <w:szCs w:val="24"/>
      </w:rPr>
    </w:pPr>
    <w:r>
      <w:rPr>
        <w:rFonts w:ascii="Times New Roman" w:hAnsi="Times New Roman"/>
        <w:color w:val="234378"/>
        <w:szCs w:val="24"/>
      </w:rPr>
      <w:t xml:space="preserve">Odbor </w:t>
    </w:r>
    <w:r w:rsidR="00D14CB1">
      <w:rPr>
        <w:rFonts w:ascii="Times New Roman" w:hAnsi="Times New Roman"/>
        <w:color w:val="234378"/>
        <w:szCs w:val="24"/>
      </w:rPr>
      <w:t>rozvoje</w:t>
    </w:r>
  </w:p>
  <w:p w14:paraId="28DA38D4" w14:textId="30CE6E69" w:rsidR="00012B3C" w:rsidRPr="00752E09" w:rsidRDefault="00012B3C" w:rsidP="00752E09">
    <w:pPr>
      <w:ind w:left="1416"/>
      <w:rPr>
        <w:rFonts w:ascii="Times New Roman" w:hAnsi="Times New Roman"/>
        <w:color w:val="234378"/>
        <w:szCs w:val="24"/>
      </w:rPr>
    </w:pPr>
    <w:r w:rsidRPr="00A248DC">
      <w:rPr>
        <w:rFonts w:ascii="Times New Roman" w:hAnsi="Times New Roman"/>
        <w:color w:val="234378"/>
        <w:szCs w:val="24"/>
      </w:rPr>
      <w:t xml:space="preserve">náměstí Husovo 70 </w:t>
    </w:r>
    <w:r w:rsidRPr="00A248DC">
      <w:rPr>
        <w:rFonts w:ascii="Times New Roman" w:hAnsi="Times New Roman"/>
        <w:color w:val="234378"/>
        <w:szCs w:val="24"/>
        <w:lang w:val="en-US"/>
      </w:rPr>
      <w:t>|</w:t>
    </w:r>
    <w:r w:rsidRPr="00A248DC">
      <w:rPr>
        <w:rFonts w:ascii="Times New Roman" w:hAnsi="Times New Roman"/>
        <w:color w:val="234378"/>
        <w:szCs w:val="24"/>
      </w:rPr>
      <w:t xml:space="preserve"> 282 01 | Český Bro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22A8DD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491865"/>
    <w:multiLevelType w:val="hybridMultilevel"/>
    <w:tmpl w:val="23FA828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A99411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4513C22"/>
    <w:multiLevelType w:val="hybridMultilevel"/>
    <w:tmpl w:val="5CD610D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1594A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22B3B40"/>
    <w:multiLevelType w:val="hybridMultilevel"/>
    <w:tmpl w:val="9BC8C6AC"/>
    <w:lvl w:ilvl="0" w:tplc="BC4A146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A1503A"/>
    <w:multiLevelType w:val="multilevel"/>
    <w:tmpl w:val="4DD8C080"/>
    <w:lvl w:ilvl="0">
      <w:start w:val="2"/>
      <w:numFmt w:val="decimal"/>
      <w:lvlText w:val="3.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3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24B09"/>
    <w:multiLevelType w:val="multilevel"/>
    <w:tmpl w:val="E3AE2F70"/>
    <w:lvl w:ilvl="0">
      <w:start w:val="10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8" w15:restartNumberingAfterBreak="0">
    <w:nsid w:val="19C43608"/>
    <w:multiLevelType w:val="multilevel"/>
    <w:tmpl w:val="23E8CA26"/>
    <w:lvl w:ilvl="0">
      <w:start w:val="7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8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32" w:hanging="2160"/>
      </w:pPr>
      <w:rPr>
        <w:rFonts w:hint="default"/>
      </w:rPr>
    </w:lvl>
  </w:abstractNum>
  <w:abstractNum w:abstractNumId="9" w15:restartNumberingAfterBreak="0">
    <w:nsid w:val="1AD1033B"/>
    <w:multiLevelType w:val="hybridMultilevel"/>
    <w:tmpl w:val="1D3A7D2C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BD86BF3"/>
    <w:multiLevelType w:val="hybridMultilevel"/>
    <w:tmpl w:val="8548A58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BB760E"/>
    <w:multiLevelType w:val="multilevel"/>
    <w:tmpl w:val="278EDF76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77" w:hanging="71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(%4)"/>
      <w:lvlJc w:val="left"/>
      <w:pPr>
        <w:tabs>
          <w:tab w:val="num" w:pos="680"/>
        </w:tabs>
        <w:ind w:left="0" w:firstLine="0"/>
      </w:pPr>
    </w:lvl>
    <w:lvl w:ilvl="4">
      <w:start w:val="1"/>
      <w:numFmt w:val="lowerLetter"/>
      <w:lvlText w:val="%5)"/>
      <w:lvlJc w:val="left"/>
      <w:pPr>
        <w:tabs>
          <w:tab w:val="num" w:pos="1361"/>
        </w:tabs>
        <w:ind w:left="680" w:firstLine="0"/>
      </w:pPr>
      <w:rPr>
        <w:rFonts w:ascii="Times New Roman" w:eastAsia="Calibri" w:hAnsi="Times New Roman" w:cs="Times New Roman"/>
      </w:rPr>
    </w:lvl>
    <w:lvl w:ilvl="5">
      <w:start w:val="1"/>
      <w:numFmt w:val="lowerRoman"/>
      <w:lvlText w:val="(%6.)"/>
      <w:lvlJc w:val="left"/>
      <w:pPr>
        <w:tabs>
          <w:tab w:val="num" w:pos="2211"/>
        </w:tabs>
        <w:ind w:left="1361" w:firstLine="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 w15:restartNumberingAfterBreak="0">
    <w:nsid w:val="27B05333"/>
    <w:multiLevelType w:val="hybridMultilevel"/>
    <w:tmpl w:val="D22206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D220F"/>
    <w:multiLevelType w:val="hybridMultilevel"/>
    <w:tmpl w:val="845C60E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7855B8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2E7214D9"/>
    <w:multiLevelType w:val="hybridMultilevel"/>
    <w:tmpl w:val="8E7E235A"/>
    <w:lvl w:ilvl="0" w:tplc="9E942414">
      <w:numFmt w:val="bullet"/>
      <w:lvlText w:val="-"/>
      <w:lvlJc w:val="left"/>
      <w:pPr>
        <w:ind w:left="1429" w:hanging="360"/>
      </w:pPr>
      <w:rPr>
        <w:rFonts w:ascii="Calibri" w:eastAsia="Microsoft YaHei UI" w:hAnsi="Calibri" w:cs="Calibri" w:hint="default"/>
      </w:rPr>
    </w:lvl>
    <w:lvl w:ilvl="1" w:tplc="9E942414">
      <w:numFmt w:val="bullet"/>
      <w:lvlText w:val="-"/>
      <w:lvlJc w:val="left"/>
      <w:pPr>
        <w:ind w:left="2149" w:hanging="360"/>
      </w:pPr>
      <w:rPr>
        <w:rFonts w:ascii="Calibri" w:eastAsia="Microsoft YaHei U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D6579CB"/>
    <w:multiLevelType w:val="hybridMultilevel"/>
    <w:tmpl w:val="73D6530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1957D8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41ED6B91"/>
    <w:multiLevelType w:val="hybridMultilevel"/>
    <w:tmpl w:val="F400616C"/>
    <w:lvl w:ilvl="0" w:tplc="040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B3C0F6B"/>
    <w:multiLevelType w:val="hybridMultilevel"/>
    <w:tmpl w:val="480C6E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5F2C5F"/>
    <w:multiLevelType w:val="multilevel"/>
    <w:tmpl w:val="CF2EB4BC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480"/>
        </w:tabs>
        <w:ind w:left="480" w:hanging="48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05B6AF6"/>
    <w:multiLevelType w:val="hybridMultilevel"/>
    <w:tmpl w:val="62D039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AA18FE"/>
    <w:multiLevelType w:val="hybridMultilevel"/>
    <w:tmpl w:val="EE0E46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32BD1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62DF4D15"/>
    <w:multiLevelType w:val="hybridMultilevel"/>
    <w:tmpl w:val="2DAC65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D4A62"/>
    <w:multiLevelType w:val="hybridMultilevel"/>
    <w:tmpl w:val="A3CC4FCA"/>
    <w:lvl w:ilvl="0" w:tplc="040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71ED7108"/>
    <w:multiLevelType w:val="hybridMultilevel"/>
    <w:tmpl w:val="AC085F7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4134E45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620690A"/>
    <w:multiLevelType w:val="hybridMultilevel"/>
    <w:tmpl w:val="73E0CBB2"/>
    <w:lvl w:ilvl="0" w:tplc="D47AD366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0821BF"/>
    <w:multiLevelType w:val="hybridMultilevel"/>
    <w:tmpl w:val="FF1C819C"/>
    <w:lvl w:ilvl="0" w:tplc="5FBE6722">
      <w:start w:val="1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A4C8A"/>
    <w:multiLevelType w:val="hybridMultilevel"/>
    <w:tmpl w:val="2F6003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5057852">
    <w:abstractNumId w:val="26"/>
  </w:num>
  <w:num w:numId="2" w16cid:durableId="1966160420">
    <w:abstractNumId w:val="16"/>
  </w:num>
  <w:num w:numId="3" w16cid:durableId="1971280220">
    <w:abstractNumId w:val="25"/>
  </w:num>
  <w:num w:numId="4" w16cid:durableId="1822118308">
    <w:abstractNumId w:val="18"/>
  </w:num>
  <w:num w:numId="5" w16cid:durableId="1917392952">
    <w:abstractNumId w:val="12"/>
  </w:num>
  <w:num w:numId="6" w16cid:durableId="463038573">
    <w:abstractNumId w:val="12"/>
  </w:num>
  <w:num w:numId="7" w16cid:durableId="1050614244">
    <w:abstractNumId w:val="30"/>
  </w:num>
  <w:num w:numId="8" w16cid:durableId="1182091766">
    <w:abstractNumId w:val="21"/>
  </w:num>
  <w:num w:numId="9" w16cid:durableId="195127899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086969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44221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752628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40368516">
    <w:abstractNumId w:val="19"/>
  </w:num>
  <w:num w:numId="14" w16cid:durableId="1456607220">
    <w:abstractNumId w:val="9"/>
  </w:num>
  <w:num w:numId="15" w16cid:durableId="373968523">
    <w:abstractNumId w:val="8"/>
  </w:num>
  <w:num w:numId="16" w16cid:durableId="1565023354">
    <w:abstractNumId w:val="29"/>
  </w:num>
  <w:num w:numId="17" w16cid:durableId="1688368849">
    <w:abstractNumId w:val="15"/>
  </w:num>
  <w:num w:numId="18" w16cid:durableId="694617226">
    <w:abstractNumId w:val="10"/>
  </w:num>
  <w:num w:numId="19" w16cid:durableId="1789662520">
    <w:abstractNumId w:val="24"/>
  </w:num>
  <w:num w:numId="20" w16cid:durableId="1781995732">
    <w:abstractNumId w:val="22"/>
  </w:num>
  <w:num w:numId="21" w16cid:durableId="1870413001">
    <w:abstractNumId w:val="0"/>
  </w:num>
  <w:num w:numId="22" w16cid:durableId="1421172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17848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61401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51672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95139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891657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1198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14665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78424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60192928">
    <w:abstractNumId w:val="17"/>
  </w:num>
  <w:num w:numId="32" w16cid:durableId="1408923461">
    <w:abstractNumId w:val="20"/>
  </w:num>
  <w:num w:numId="33" w16cid:durableId="1359087817">
    <w:abstractNumId w:val="6"/>
  </w:num>
  <w:num w:numId="34" w16cid:durableId="1910771537">
    <w:abstractNumId w:val="1"/>
  </w:num>
  <w:num w:numId="35" w16cid:durableId="1496802616">
    <w:abstractNumId w:val="7"/>
  </w:num>
  <w:num w:numId="36" w16cid:durableId="1273584517">
    <w:abstractNumId w:val="14"/>
  </w:num>
  <w:num w:numId="37" w16cid:durableId="603611408">
    <w:abstractNumId w:val="4"/>
  </w:num>
  <w:num w:numId="38" w16cid:durableId="1640266280">
    <w:abstractNumId w:val="27"/>
  </w:num>
  <w:num w:numId="39" w16cid:durableId="858351887">
    <w:abstractNumId w:val="23"/>
  </w:num>
  <w:num w:numId="40" w16cid:durableId="1288849632">
    <w:abstractNumId w:val="3"/>
  </w:num>
  <w:num w:numId="41" w16cid:durableId="4837428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851"/>
    <w:rsid w:val="000067BB"/>
    <w:rsid w:val="0001078C"/>
    <w:rsid w:val="00012B3C"/>
    <w:rsid w:val="00013B8C"/>
    <w:rsid w:val="00026342"/>
    <w:rsid w:val="00035571"/>
    <w:rsid w:val="000423DE"/>
    <w:rsid w:val="0005389D"/>
    <w:rsid w:val="00057F88"/>
    <w:rsid w:val="00083093"/>
    <w:rsid w:val="000A2911"/>
    <w:rsid w:val="000B4557"/>
    <w:rsid w:val="000E51C4"/>
    <w:rsid w:val="000F17CA"/>
    <w:rsid w:val="001105E8"/>
    <w:rsid w:val="00113386"/>
    <w:rsid w:val="00114832"/>
    <w:rsid w:val="00172E9A"/>
    <w:rsid w:val="001853E3"/>
    <w:rsid w:val="00185450"/>
    <w:rsid w:val="001A758C"/>
    <w:rsid w:val="001C39C2"/>
    <w:rsid w:val="001E4994"/>
    <w:rsid w:val="00200723"/>
    <w:rsid w:val="00212656"/>
    <w:rsid w:val="00222C31"/>
    <w:rsid w:val="0025400C"/>
    <w:rsid w:val="002552C0"/>
    <w:rsid w:val="002662BD"/>
    <w:rsid w:val="00271D7A"/>
    <w:rsid w:val="00292D20"/>
    <w:rsid w:val="00295263"/>
    <w:rsid w:val="002A2548"/>
    <w:rsid w:val="002B1763"/>
    <w:rsid w:val="002B230D"/>
    <w:rsid w:val="002B3678"/>
    <w:rsid w:val="0030031E"/>
    <w:rsid w:val="00304A5B"/>
    <w:rsid w:val="003253A9"/>
    <w:rsid w:val="0034178E"/>
    <w:rsid w:val="003474A1"/>
    <w:rsid w:val="00353549"/>
    <w:rsid w:val="00357F29"/>
    <w:rsid w:val="00364EE3"/>
    <w:rsid w:val="00371AC8"/>
    <w:rsid w:val="0037445F"/>
    <w:rsid w:val="00391992"/>
    <w:rsid w:val="0039573A"/>
    <w:rsid w:val="00397CEF"/>
    <w:rsid w:val="003A2B0F"/>
    <w:rsid w:val="003B7F41"/>
    <w:rsid w:val="003C646B"/>
    <w:rsid w:val="003D0E2C"/>
    <w:rsid w:val="003F1872"/>
    <w:rsid w:val="00410BDD"/>
    <w:rsid w:val="004208C9"/>
    <w:rsid w:val="00425254"/>
    <w:rsid w:val="00451701"/>
    <w:rsid w:val="0045471D"/>
    <w:rsid w:val="00460315"/>
    <w:rsid w:val="00464AFA"/>
    <w:rsid w:val="004650CE"/>
    <w:rsid w:val="00471A03"/>
    <w:rsid w:val="00476517"/>
    <w:rsid w:val="00482894"/>
    <w:rsid w:val="00492669"/>
    <w:rsid w:val="0049765C"/>
    <w:rsid w:val="004A30BF"/>
    <w:rsid w:val="004A606B"/>
    <w:rsid w:val="004B1B1C"/>
    <w:rsid w:val="004B36D3"/>
    <w:rsid w:val="004D5669"/>
    <w:rsid w:val="004F47B3"/>
    <w:rsid w:val="00502FB9"/>
    <w:rsid w:val="005131F3"/>
    <w:rsid w:val="00536352"/>
    <w:rsid w:val="005424BC"/>
    <w:rsid w:val="00550B0E"/>
    <w:rsid w:val="00581417"/>
    <w:rsid w:val="005857FB"/>
    <w:rsid w:val="005B6D5C"/>
    <w:rsid w:val="005B7C71"/>
    <w:rsid w:val="005D4B07"/>
    <w:rsid w:val="005E2A0F"/>
    <w:rsid w:val="005E4D4A"/>
    <w:rsid w:val="005E5A3F"/>
    <w:rsid w:val="005E7B33"/>
    <w:rsid w:val="005F330F"/>
    <w:rsid w:val="005F5E1B"/>
    <w:rsid w:val="0062208E"/>
    <w:rsid w:val="00623C58"/>
    <w:rsid w:val="00625619"/>
    <w:rsid w:val="00634590"/>
    <w:rsid w:val="00634C76"/>
    <w:rsid w:val="00644383"/>
    <w:rsid w:val="00651042"/>
    <w:rsid w:val="006572CE"/>
    <w:rsid w:val="00660A0D"/>
    <w:rsid w:val="00683273"/>
    <w:rsid w:val="00685EDF"/>
    <w:rsid w:val="006906DE"/>
    <w:rsid w:val="006A0D26"/>
    <w:rsid w:val="006A1D34"/>
    <w:rsid w:val="006A760D"/>
    <w:rsid w:val="006B38BA"/>
    <w:rsid w:val="006B5896"/>
    <w:rsid w:val="006E75C5"/>
    <w:rsid w:val="006F1210"/>
    <w:rsid w:val="00712F51"/>
    <w:rsid w:val="00721114"/>
    <w:rsid w:val="00736775"/>
    <w:rsid w:val="0074158D"/>
    <w:rsid w:val="00744E98"/>
    <w:rsid w:val="00752E09"/>
    <w:rsid w:val="00760CE2"/>
    <w:rsid w:val="007646F4"/>
    <w:rsid w:val="00767B58"/>
    <w:rsid w:val="00770DDC"/>
    <w:rsid w:val="00771940"/>
    <w:rsid w:val="00774F0D"/>
    <w:rsid w:val="00784994"/>
    <w:rsid w:val="007B6BF0"/>
    <w:rsid w:val="007B6F63"/>
    <w:rsid w:val="007F01BA"/>
    <w:rsid w:val="007F3D89"/>
    <w:rsid w:val="007F60BD"/>
    <w:rsid w:val="0080061A"/>
    <w:rsid w:val="00804851"/>
    <w:rsid w:val="0081274D"/>
    <w:rsid w:val="008144DA"/>
    <w:rsid w:val="00831F9A"/>
    <w:rsid w:val="0083725B"/>
    <w:rsid w:val="00856A8C"/>
    <w:rsid w:val="00874E3B"/>
    <w:rsid w:val="00882F6B"/>
    <w:rsid w:val="00893A11"/>
    <w:rsid w:val="00893CEA"/>
    <w:rsid w:val="00896AE9"/>
    <w:rsid w:val="008A4535"/>
    <w:rsid w:val="008A525A"/>
    <w:rsid w:val="008B1FAB"/>
    <w:rsid w:val="008C4B50"/>
    <w:rsid w:val="008D1B3A"/>
    <w:rsid w:val="008D1DA2"/>
    <w:rsid w:val="008D5D01"/>
    <w:rsid w:val="008E0E1A"/>
    <w:rsid w:val="008E1F82"/>
    <w:rsid w:val="008E66DA"/>
    <w:rsid w:val="008F4525"/>
    <w:rsid w:val="00904AFB"/>
    <w:rsid w:val="00925DA5"/>
    <w:rsid w:val="00943404"/>
    <w:rsid w:val="00967168"/>
    <w:rsid w:val="009716D5"/>
    <w:rsid w:val="00972013"/>
    <w:rsid w:val="009923F6"/>
    <w:rsid w:val="00995C14"/>
    <w:rsid w:val="009A092E"/>
    <w:rsid w:val="009B1C74"/>
    <w:rsid w:val="009C413D"/>
    <w:rsid w:val="009E1110"/>
    <w:rsid w:val="009E3BE5"/>
    <w:rsid w:val="009E7DFB"/>
    <w:rsid w:val="009F1BDA"/>
    <w:rsid w:val="00A116EE"/>
    <w:rsid w:val="00A117BA"/>
    <w:rsid w:val="00A12108"/>
    <w:rsid w:val="00A15E26"/>
    <w:rsid w:val="00A20685"/>
    <w:rsid w:val="00A24BFF"/>
    <w:rsid w:val="00A27DAC"/>
    <w:rsid w:val="00A3045F"/>
    <w:rsid w:val="00A51768"/>
    <w:rsid w:val="00A54C1E"/>
    <w:rsid w:val="00A57174"/>
    <w:rsid w:val="00A76655"/>
    <w:rsid w:val="00A770C4"/>
    <w:rsid w:val="00A81A3D"/>
    <w:rsid w:val="00A9093A"/>
    <w:rsid w:val="00AB5BBA"/>
    <w:rsid w:val="00AC1579"/>
    <w:rsid w:val="00AC5BB6"/>
    <w:rsid w:val="00AD1281"/>
    <w:rsid w:val="00B10293"/>
    <w:rsid w:val="00B37CED"/>
    <w:rsid w:val="00B4591B"/>
    <w:rsid w:val="00B53262"/>
    <w:rsid w:val="00B54DA4"/>
    <w:rsid w:val="00B81963"/>
    <w:rsid w:val="00B9281A"/>
    <w:rsid w:val="00B92CB0"/>
    <w:rsid w:val="00B93068"/>
    <w:rsid w:val="00BE2523"/>
    <w:rsid w:val="00BF691F"/>
    <w:rsid w:val="00BF75A5"/>
    <w:rsid w:val="00C03AD0"/>
    <w:rsid w:val="00C050DD"/>
    <w:rsid w:val="00C11A53"/>
    <w:rsid w:val="00C33337"/>
    <w:rsid w:val="00C35EF6"/>
    <w:rsid w:val="00C360EB"/>
    <w:rsid w:val="00C3622B"/>
    <w:rsid w:val="00C50F85"/>
    <w:rsid w:val="00C563CE"/>
    <w:rsid w:val="00C56F49"/>
    <w:rsid w:val="00C57738"/>
    <w:rsid w:val="00C70A6C"/>
    <w:rsid w:val="00C72053"/>
    <w:rsid w:val="00C84349"/>
    <w:rsid w:val="00C86360"/>
    <w:rsid w:val="00C90751"/>
    <w:rsid w:val="00C933D5"/>
    <w:rsid w:val="00C973EA"/>
    <w:rsid w:val="00CA27D7"/>
    <w:rsid w:val="00CA3481"/>
    <w:rsid w:val="00CC4B62"/>
    <w:rsid w:val="00D13067"/>
    <w:rsid w:val="00D14CB1"/>
    <w:rsid w:val="00D14D1E"/>
    <w:rsid w:val="00D37676"/>
    <w:rsid w:val="00D45906"/>
    <w:rsid w:val="00D74BF7"/>
    <w:rsid w:val="00D77B2F"/>
    <w:rsid w:val="00D95F80"/>
    <w:rsid w:val="00DA73D5"/>
    <w:rsid w:val="00DC7845"/>
    <w:rsid w:val="00DD36CE"/>
    <w:rsid w:val="00DD4A16"/>
    <w:rsid w:val="00DF56B3"/>
    <w:rsid w:val="00DF69E1"/>
    <w:rsid w:val="00E202E6"/>
    <w:rsid w:val="00E30722"/>
    <w:rsid w:val="00E440C4"/>
    <w:rsid w:val="00E93EE7"/>
    <w:rsid w:val="00EA6D60"/>
    <w:rsid w:val="00EA7E95"/>
    <w:rsid w:val="00EB3916"/>
    <w:rsid w:val="00ED133D"/>
    <w:rsid w:val="00F05940"/>
    <w:rsid w:val="00F110D1"/>
    <w:rsid w:val="00F2416B"/>
    <w:rsid w:val="00F421AF"/>
    <w:rsid w:val="00F50686"/>
    <w:rsid w:val="00F61AB1"/>
    <w:rsid w:val="00F718FB"/>
    <w:rsid w:val="00F74340"/>
    <w:rsid w:val="00F97272"/>
    <w:rsid w:val="00FB69A8"/>
    <w:rsid w:val="00FC3ECC"/>
    <w:rsid w:val="00FC4181"/>
    <w:rsid w:val="00FD5D08"/>
    <w:rsid w:val="00FE33F6"/>
    <w:rsid w:val="00FF3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14E403"/>
  <w15:docId w15:val="{85970B98-1A5E-41AB-90CE-FECF40AD6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 w:qFormat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F1210"/>
    <w:rPr>
      <w:rFonts w:ascii="Tms Rmn" w:eastAsia="Times New Roman" w:hAnsi="Tms Rmn"/>
    </w:rPr>
  </w:style>
  <w:style w:type="paragraph" w:styleId="Nadpis1">
    <w:name w:val="heading 1"/>
    <w:basedOn w:val="Normln"/>
    <w:next w:val="Normln"/>
    <w:link w:val="Nadpis1Char"/>
    <w:uiPriority w:val="9"/>
    <w:qFormat/>
    <w:locked/>
    <w:rsid w:val="002B230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locked/>
    <w:rsid w:val="002B230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semiHidden/>
    <w:unhideWhenUsed/>
    <w:qFormat/>
    <w:locked/>
    <w:rsid w:val="002B230D"/>
    <w:pPr>
      <w:keepNext/>
      <w:jc w:val="center"/>
      <w:outlineLvl w:val="2"/>
    </w:pPr>
    <w:rPr>
      <w:rFonts w:ascii="Arial" w:hAnsi="Arial"/>
      <w:b/>
      <w:sz w:val="24"/>
      <w:u w:val="single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locked/>
    <w:rsid w:val="004B36D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locked/>
    <w:rsid w:val="00C90751"/>
    <w:rPr>
      <w:color w:val="000000"/>
      <w:sz w:val="24"/>
      <w:szCs w:val="24"/>
    </w:rPr>
  </w:style>
  <w:style w:type="character" w:customStyle="1" w:styleId="ZkladntextChar">
    <w:name w:val="Základní text Char"/>
    <w:link w:val="Zkladntext"/>
    <w:rsid w:val="00C90751"/>
    <w:rPr>
      <w:rFonts w:ascii="Tms Rmn" w:eastAsia="Times New Roman" w:hAnsi="Tms Rmn" w:cs="Times New Roman"/>
      <w:color w:val="000000"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locked/>
    <w:rsid w:val="00C90751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C90751"/>
    <w:rPr>
      <w:rFonts w:ascii="Tms Rmn" w:eastAsia="Times New Roman" w:hAnsi="Tms Rm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locked/>
    <w:rsid w:val="00C90751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C90751"/>
    <w:rPr>
      <w:rFonts w:ascii="Tms Rmn" w:eastAsia="Times New Roman" w:hAnsi="Tms Rmn" w:cs="Times New Roman"/>
      <w:sz w:val="20"/>
      <w:szCs w:val="20"/>
      <w:lang w:eastAsia="cs-CZ"/>
    </w:rPr>
  </w:style>
  <w:style w:type="paragraph" w:customStyle="1" w:styleId="Zakladnmtext">
    <w:name w:val="Z&lt;/a&gt;kladn&lt;/m&gt; text"/>
    <w:locked/>
    <w:rsid w:val="00C90751"/>
    <w:pPr>
      <w:jc w:val="both"/>
    </w:pPr>
    <w:rPr>
      <w:rFonts w:ascii="Times New Roman" w:eastAsia="Times New Roman" w:hAnsi="Times New Roman"/>
      <w:color w:val="000000"/>
      <w:sz w:val="24"/>
      <w:szCs w:val="24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C9075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C90751"/>
    <w:rPr>
      <w:rFonts w:ascii="Tahoma" w:eastAsia="Times New Roman" w:hAnsi="Tahoma" w:cs="Tahoma"/>
      <w:sz w:val="16"/>
      <w:szCs w:val="16"/>
      <w:lang w:eastAsia="cs-CZ"/>
    </w:rPr>
  </w:style>
  <w:style w:type="character" w:styleId="Hypertextovodkaz">
    <w:name w:val="Hyperlink"/>
    <w:locked/>
    <w:rsid w:val="00C90751"/>
    <w:rPr>
      <w:color w:val="0000FF"/>
      <w:u w:val="single"/>
    </w:rPr>
  </w:style>
  <w:style w:type="character" w:styleId="Zstupntext">
    <w:name w:val="Placeholder Text"/>
    <w:uiPriority w:val="99"/>
    <w:semiHidden/>
    <w:locked/>
    <w:rsid w:val="00A20685"/>
    <w:rPr>
      <w:color w:val="808080"/>
    </w:rPr>
  </w:style>
  <w:style w:type="paragraph" w:customStyle="1" w:styleId="Msto">
    <w:name w:val="Město"/>
    <w:basedOn w:val="Normln"/>
    <w:qFormat/>
    <w:locked/>
    <w:rsid w:val="00896AE9"/>
    <w:pPr>
      <w:tabs>
        <w:tab w:val="left" w:pos="2520"/>
      </w:tabs>
      <w:ind w:left="720" w:right="538"/>
      <w:jc w:val="both"/>
    </w:pPr>
    <w:rPr>
      <w:rFonts w:ascii="Calibri" w:hAnsi="Calibri"/>
      <w:caps/>
      <w:sz w:val="24"/>
    </w:rPr>
  </w:style>
  <w:style w:type="paragraph" w:styleId="Odstavecseseznamem">
    <w:name w:val="List Paragraph"/>
    <w:aliases w:val="Nad,List Paragraph,Odstavec cíl se seznamem,Odstavec se seznamem5,Odstavec_muj,Odrážky,Odstavec,Reference List,Odstavec se seznamem a odrážkou,1 úroveň Odstavec se seznamem,List Paragraph (Czech Tourism),Odstavec se seznamem1"/>
    <w:basedOn w:val="Normln"/>
    <w:link w:val="OdstavecseseznamemChar"/>
    <w:uiPriority w:val="34"/>
    <w:qFormat/>
    <w:locked/>
    <w:rsid w:val="00625619"/>
    <w:pPr>
      <w:ind w:left="720"/>
      <w:contextualSpacing/>
    </w:pPr>
  </w:style>
  <w:style w:type="character" w:customStyle="1" w:styleId="Calibrimal">
    <w:name w:val="Calibri malé"/>
    <w:uiPriority w:val="1"/>
    <w:qFormat/>
    <w:locked/>
    <w:rsid w:val="00EA7E95"/>
    <w:rPr>
      <w:rFonts w:ascii="Times New Roman" w:hAnsi="Times New Roman"/>
      <w:sz w:val="24"/>
    </w:rPr>
  </w:style>
  <w:style w:type="character" w:customStyle="1" w:styleId="Calibritext">
    <w:name w:val="Calibri text"/>
    <w:uiPriority w:val="1"/>
    <w:qFormat/>
    <w:rsid w:val="00CA3481"/>
    <w:rPr>
      <w:rFonts w:ascii="Calibri" w:hAnsi="Calibri"/>
      <w:sz w:val="22"/>
    </w:rPr>
  </w:style>
  <w:style w:type="character" w:customStyle="1" w:styleId="Calibrinadpis">
    <w:name w:val="Calibri nadpis"/>
    <w:uiPriority w:val="1"/>
    <w:locked/>
    <w:rsid w:val="00CA3481"/>
    <w:rPr>
      <w:rFonts w:ascii="Calibri" w:hAnsi="Calibri"/>
      <w:b/>
      <w:sz w:val="28"/>
    </w:rPr>
  </w:style>
  <w:style w:type="character" w:customStyle="1" w:styleId="Calibrivelk">
    <w:name w:val="Calibri velké"/>
    <w:uiPriority w:val="1"/>
    <w:qFormat/>
    <w:rsid w:val="00CA3481"/>
    <w:rPr>
      <w:rFonts w:ascii="Calibri" w:hAnsi="Calibri"/>
      <w:sz w:val="24"/>
    </w:rPr>
  </w:style>
  <w:style w:type="character" w:customStyle="1" w:styleId="Calibrivelkkapitlky">
    <w:name w:val="Calibri velké kapitálky"/>
    <w:uiPriority w:val="1"/>
    <w:locked/>
    <w:rsid w:val="00CA3481"/>
    <w:rPr>
      <w:rFonts w:ascii="Calibri" w:hAnsi="Calibri"/>
      <w:caps w:val="0"/>
      <w:smallCaps/>
      <w:sz w:val="24"/>
    </w:rPr>
  </w:style>
  <w:style w:type="character" w:customStyle="1" w:styleId="Cambriavelk">
    <w:name w:val="Cambria velké"/>
    <w:uiPriority w:val="1"/>
    <w:locked/>
    <w:rsid w:val="006F1210"/>
    <w:rPr>
      <w:rFonts w:ascii="Cambria" w:hAnsi="Cambria"/>
      <w:sz w:val="26"/>
    </w:rPr>
  </w:style>
  <w:style w:type="table" w:styleId="Svtlstnovnzvraznn2">
    <w:name w:val="Light Shading Accent 2"/>
    <w:basedOn w:val="Normlntabulka"/>
    <w:uiPriority w:val="60"/>
    <w:locked/>
    <w:rsid w:val="003A2B0F"/>
    <w:pPr>
      <w:ind w:left="1423" w:hanging="357"/>
      <w:jc w:val="both"/>
    </w:pPr>
    <w:rPr>
      <w:rFonts w:ascii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Calibritun">
    <w:name w:val="Calibri tučné"/>
    <w:basedOn w:val="Normln"/>
    <w:qFormat/>
    <w:rsid w:val="00721114"/>
    <w:pPr>
      <w:spacing w:after="60" w:line="276" w:lineRule="auto"/>
      <w:ind w:firstLine="709"/>
      <w:jc w:val="both"/>
    </w:pPr>
    <w:rPr>
      <w:rFonts w:ascii="Calibri" w:hAnsi="Calibri"/>
      <w:b/>
      <w:sz w:val="22"/>
    </w:rPr>
  </w:style>
  <w:style w:type="paragraph" w:customStyle="1" w:styleId="Calibrikurzva">
    <w:name w:val="Calibri kurzíva"/>
    <w:basedOn w:val="Calibritun"/>
    <w:qFormat/>
    <w:rsid w:val="00721114"/>
    <w:rPr>
      <w:b w:val="0"/>
      <w:i/>
      <w:szCs w:val="22"/>
    </w:rPr>
  </w:style>
  <w:style w:type="character" w:customStyle="1" w:styleId="HeaderChar">
    <w:name w:val="Header Char"/>
    <w:locked/>
    <w:rsid w:val="00D77B2F"/>
    <w:rPr>
      <w:rFonts w:ascii="Tms Rmn" w:hAnsi="Tms Rmn" w:cs="Times New Roman"/>
      <w:sz w:val="20"/>
      <w:szCs w:val="20"/>
      <w:lang w:eastAsia="cs-CZ"/>
    </w:rPr>
  </w:style>
  <w:style w:type="character" w:customStyle="1" w:styleId="FooterChar">
    <w:name w:val="Footer Char"/>
    <w:locked/>
    <w:rsid w:val="00D77B2F"/>
    <w:rPr>
      <w:rFonts w:ascii="Tms Rmn" w:hAnsi="Tms Rmn" w:cs="Times New Roman"/>
      <w:sz w:val="20"/>
      <w:szCs w:val="20"/>
      <w:lang w:eastAsia="cs-CZ"/>
    </w:rPr>
  </w:style>
  <w:style w:type="character" w:styleId="Odkaznakoment">
    <w:name w:val="annotation reference"/>
    <w:unhideWhenUsed/>
    <w:locked/>
    <w:rsid w:val="005424BC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locked/>
    <w:rsid w:val="005424BC"/>
  </w:style>
  <w:style w:type="character" w:customStyle="1" w:styleId="TextkomenteChar">
    <w:name w:val="Text komentáře Char"/>
    <w:link w:val="Textkomente"/>
    <w:rsid w:val="005424BC"/>
    <w:rPr>
      <w:rFonts w:ascii="Tms Rmn" w:eastAsia="Times New Roman" w:hAnsi="Tms Rm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5424B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424BC"/>
    <w:rPr>
      <w:rFonts w:ascii="Tms Rmn" w:eastAsia="Times New Roman" w:hAnsi="Tms Rmn"/>
      <w:b/>
      <w:bCs/>
    </w:rPr>
  </w:style>
  <w:style w:type="character" w:customStyle="1" w:styleId="Nadpis1Char">
    <w:name w:val="Nadpis 1 Char"/>
    <w:basedOn w:val="Standardnpsmoodstavce"/>
    <w:link w:val="Nadpis1"/>
    <w:rsid w:val="002B230D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B230D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semiHidden/>
    <w:rsid w:val="002B230D"/>
    <w:rPr>
      <w:rFonts w:ascii="Arial" w:eastAsia="Times New Roman" w:hAnsi="Arial"/>
      <w:b/>
      <w:sz w:val="24"/>
      <w:u w:val="single"/>
    </w:rPr>
  </w:style>
  <w:style w:type="paragraph" w:customStyle="1" w:styleId="Kopie">
    <w:name w:val="Kopie"/>
    <w:basedOn w:val="Zkladntext"/>
    <w:rsid w:val="002B230D"/>
    <w:pPr>
      <w:spacing w:after="120"/>
      <w:ind w:left="360" w:hanging="360"/>
    </w:pPr>
    <w:rPr>
      <w:rFonts w:ascii="Arial" w:hAnsi="Arial"/>
      <w:color w:val="auto"/>
      <w:sz w:val="22"/>
      <w:szCs w:val="20"/>
    </w:rPr>
  </w:style>
  <w:style w:type="character" w:customStyle="1" w:styleId="TloslovanChar">
    <w:name w:val="Tělo číslované Char"/>
    <w:link w:val="Tloslovan"/>
    <w:locked/>
    <w:rsid w:val="002B230D"/>
    <w:rPr>
      <w:rFonts w:ascii="Arial" w:hAnsi="Arial" w:cs="Arial"/>
      <w:sz w:val="22"/>
      <w:szCs w:val="22"/>
      <w:lang w:eastAsia="en-US"/>
    </w:rPr>
  </w:style>
  <w:style w:type="paragraph" w:customStyle="1" w:styleId="Tloslovan">
    <w:name w:val="Tělo číslované"/>
    <w:basedOn w:val="Normln"/>
    <w:link w:val="TloslovanChar"/>
    <w:qFormat/>
    <w:rsid w:val="002B230D"/>
    <w:pPr>
      <w:spacing w:before="120" w:after="120" w:line="276" w:lineRule="auto"/>
      <w:ind w:left="851" w:hanging="851"/>
      <w:jc w:val="both"/>
    </w:pPr>
    <w:rPr>
      <w:rFonts w:ascii="Arial" w:eastAsia="Calibri" w:hAnsi="Arial" w:cs="Arial"/>
      <w:sz w:val="22"/>
      <w:szCs w:val="22"/>
      <w:lang w:eastAsia="en-US"/>
    </w:rPr>
  </w:style>
  <w:style w:type="character" w:customStyle="1" w:styleId="PFI-odstavecChar">
    <w:name w:val="PFI-odstavec Char"/>
    <w:link w:val="PFI-odstavec"/>
    <w:locked/>
    <w:rsid w:val="002B230D"/>
    <w:rPr>
      <w:rFonts w:ascii="Palatino Linotype" w:hAnsi="Palatino Linotype"/>
      <w:sz w:val="22"/>
      <w:szCs w:val="24"/>
      <w:lang w:eastAsia="ar-SA"/>
    </w:rPr>
  </w:style>
  <w:style w:type="paragraph" w:customStyle="1" w:styleId="PFI-odstavec">
    <w:name w:val="PFI-odstavec"/>
    <w:basedOn w:val="Normln"/>
    <w:link w:val="PFI-odstavecChar"/>
    <w:rsid w:val="002B230D"/>
    <w:pPr>
      <w:tabs>
        <w:tab w:val="num" w:pos="680"/>
      </w:tabs>
      <w:suppressAutoHyphens/>
      <w:spacing w:after="120"/>
      <w:jc w:val="both"/>
    </w:pPr>
    <w:rPr>
      <w:rFonts w:ascii="Palatino Linotype" w:eastAsia="Calibri" w:hAnsi="Palatino Linotype"/>
      <w:sz w:val="22"/>
      <w:szCs w:val="24"/>
      <w:lang w:eastAsia="ar-SA"/>
    </w:rPr>
  </w:style>
  <w:style w:type="paragraph" w:customStyle="1" w:styleId="PFI-pismeno">
    <w:name w:val="PFI-pismeno"/>
    <w:basedOn w:val="PFI-odstavec"/>
    <w:rsid w:val="002B230D"/>
    <w:pPr>
      <w:tabs>
        <w:tab w:val="clear" w:pos="680"/>
        <w:tab w:val="num" w:pos="3240"/>
      </w:tabs>
      <w:ind w:left="3240" w:hanging="360"/>
    </w:pPr>
  </w:style>
  <w:style w:type="character" w:styleId="Zdraznn">
    <w:name w:val="Emphasis"/>
    <w:uiPriority w:val="20"/>
    <w:qFormat/>
    <w:locked/>
    <w:rsid w:val="0039573A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39573A"/>
    <w:pPr>
      <w:keepNext w:val="0"/>
      <w:spacing w:before="400"/>
      <w:ind w:left="3880" w:hanging="360"/>
      <w:contextualSpacing/>
      <w:outlineLvl w:val="9"/>
    </w:pPr>
    <w:rPr>
      <w:rFonts w:asciiTheme="majorHAnsi" w:eastAsiaTheme="majorEastAsia" w:hAnsiTheme="majorHAnsi" w:cstheme="majorBidi"/>
      <w:b w:val="0"/>
      <w:bCs w:val="0"/>
      <w:smallCaps/>
      <w:color w:val="0F243E" w:themeColor="text2" w:themeShade="7F"/>
      <w:spacing w:val="20"/>
      <w:kern w:val="0"/>
      <w:lang w:val="en-US" w:eastAsia="en-US" w:bidi="en-US"/>
    </w:rPr>
  </w:style>
  <w:style w:type="paragraph" w:styleId="Obsah1">
    <w:name w:val="toc 1"/>
    <w:basedOn w:val="Normln"/>
    <w:next w:val="Normln"/>
    <w:autoRedefine/>
    <w:uiPriority w:val="39"/>
    <w:unhideWhenUsed/>
    <w:qFormat/>
    <w:locked/>
    <w:rsid w:val="0039573A"/>
    <w:pPr>
      <w:tabs>
        <w:tab w:val="left" w:pos="426"/>
        <w:tab w:val="right" w:leader="dot" w:pos="9056"/>
      </w:tabs>
      <w:spacing w:after="1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table" w:styleId="Mkatabulky">
    <w:name w:val="Table Grid"/>
    <w:basedOn w:val="Normlntabulka"/>
    <w:uiPriority w:val="59"/>
    <w:locked/>
    <w:rsid w:val="0039573A"/>
    <w:pPr>
      <w:ind w:left="2160"/>
    </w:pPr>
    <w:rPr>
      <w:rFonts w:asciiTheme="minorHAnsi" w:eastAsiaTheme="minorEastAsia" w:hAnsiTheme="minorHAnsi" w:cstheme="minorBidi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link w:val="DefaultChar"/>
    <w:unhideWhenUsed/>
    <w:rsid w:val="0039573A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customStyle="1" w:styleId="DefaultChar">
    <w:name w:val="Default Char"/>
    <w:basedOn w:val="Standardnpsmoodstavce"/>
    <w:link w:val="Default"/>
    <w:rsid w:val="0039573A"/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Psmena">
    <w:name w:val="Písmena"/>
    <w:basedOn w:val="Normln"/>
    <w:link w:val="PsmenaChar"/>
    <w:qFormat/>
    <w:rsid w:val="0039573A"/>
    <w:pPr>
      <w:tabs>
        <w:tab w:val="num" w:pos="907"/>
      </w:tabs>
      <w:spacing w:before="120" w:after="120" w:line="276" w:lineRule="auto"/>
      <w:ind w:left="1134" w:hanging="283"/>
      <w:jc w:val="both"/>
    </w:pPr>
    <w:rPr>
      <w:rFonts w:ascii="Arial" w:eastAsiaTheme="minorHAnsi" w:hAnsi="Arial" w:cs="Arial"/>
      <w:sz w:val="22"/>
      <w:szCs w:val="22"/>
      <w:lang w:eastAsia="en-US"/>
    </w:rPr>
  </w:style>
  <w:style w:type="character" w:customStyle="1" w:styleId="PsmenaChar">
    <w:name w:val="Písmena Char"/>
    <w:basedOn w:val="Standardnpsmoodstavce"/>
    <w:link w:val="Psmena"/>
    <w:rsid w:val="0039573A"/>
    <w:rPr>
      <w:rFonts w:ascii="Arial" w:eastAsiaTheme="minorHAnsi" w:hAnsi="Arial" w:cs="Arial"/>
      <w:sz w:val="22"/>
      <w:szCs w:val="22"/>
      <w:lang w:eastAsia="en-US"/>
    </w:rPr>
  </w:style>
  <w:style w:type="character" w:customStyle="1" w:styleId="Tun">
    <w:name w:val="Tučně"/>
    <w:basedOn w:val="Standardnpsmoodstavce"/>
    <w:uiPriority w:val="1"/>
    <w:rsid w:val="0039573A"/>
    <w:rPr>
      <w:b/>
    </w:rPr>
  </w:style>
  <w:style w:type="character" w:styleId="Nevyeenzmnka">
    <w:name w:val="Unresolved Mention"/>
    <w:basedOn w:val="Standardnpsmoodstavce"/>
    <w:uiPriority w:val="99"/>
    <w:semiHidden/>
    <w:unhideWhenUsed/>
    <w:rsid w:val="00A81A3D"/>
    <w:rPr>
      <w:color w:val="605E5C"/>
      <w:shd w:val="clear" w:color="auto" w:fill="E1DFDD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4B36D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FirstParagraph">
    <w:name w:val="First Paragraph"/>
    <w:basedOn w:val="Zkladntext"/>
    <w:next w:val="Zkladntext"/>
    <w:qFormat/>
    <w:rsid w:val="004B36D3"/>
    <w:pPr>
      <w:spacing w:before="180" w:after="180"/>
    </w:pPr>
    <w:rPr>
      <w:rFonts w:asciiTheme="minorHAnsi" w:eastAsiaTheme="minorHAnsi" w:hAnsiTheme="minorHAnsi" w:cstheme="minorBidi"/>
      <w:color w:val="auto"/>
      <w:lang w:val="en-US" w:eastAsia="en-US"/>
    </w:rPr>
  </w:style>
  <w:style w:type="paragraph" w:customStyle="1" w:styleId="Compact">
    <w:name w:val="Compact"/>
    <w:basedOn w:val="Zkladntext"/>
    <w:qFormat/>
    <w:rsid w:val="004B36D3"/>
    <w:pPr>
      <w:spacing w:before="36" w:after="36"/>
    </w:pPr>
    <w:rPr>
      <w:rFonts w:asciiTheme="minorHAnsi" w:eastAsiaTheme="minorHAnsi" w:hAnsiTheme="minorHAnsi" w:cstheme="minorBidi"/>
      <w:color w:val="auto"/>
      <w:lang w:val="en-US" w:eastAsia="en-US"/>
    </w:rPr>
  </w:style>
  <w:style w:type="paragraph" w:styleId="Zkladntextodsazen">
    <w:name w:val="Body Text Indent"/>
    <w:basedOn w:val="Normln"/>
    <w:link w:val="ZkladntextodsazenChar"/>
    <w:uiPriority w:val="99"/>
    <w:unhideWhenUsed/>
    <w:locked/>
    <w:rsid w:val="002A2548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2A2548"/>
    <w:rPr>
      <w:rFonts w:ascii="Tms Rmn" w:eastAsia="Times New Roman" w:hAnsi="Tms Rmn"/>
    </w:rPr>
  </w:style>
  <w:style w:type="character" w:customStyle="1" w:styleId="Calibritun0">
    <w:name w:val="Calibri tučný"/>
    <w:basedOn w:val="Calibritext"/>
    <w:uiPriority w:val="1"/>
    <w:locked/>
    <w:rsid w:val="002A2548"/>
    <w:rPr>
      <w:rFonts w:asciiTheme="minorHAnsi" w:hAnsiTheme="minorHAnsi"/>
      <w:b/>
      <w:sz w:val="22"/>
    </w:rPr>
  </w:style>
  <w:style w:type="character" w:customStyle="1" w:styleId="OdstavecseseznamemChar">
    <w:name w:val="Odstavec se seznamem Char"/>
    <w:aliases w:val="Nad Char,List Paragraph Char,Odstavec cíl se seznamem Char,Odstavec se seznamem5 Char,Odstavec_muj Char,Odrážky Char,Odstavec Char,Reference List Char,Odstavec se seznamem a odrážkou Char,1 úroveň Odstavec se seznamem Char"/>
    <w:basedOn w:val="Standardnpsmoodstavce"/>
    <w:link w:val="Odstavecseseznamem"/>
    <w:uiPriority w:val="34"/>
    <w:qFormat/>
    <w:locked/>
    <w:rsid w:val="0025400C"/>
    <w:rPr>
      <w:rFonts w:ascii="Tms Rmn" w:eastAsia="Times New Roman" w:hAnsi="Tms Rm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6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esbrod.cz" TargetMode="External"/><Relationship Id="rId2" Type="http://schemas.openxmlformats.org/officeDocument/2006/relationships/hyperlink" Target="mailto:cesbrod@cesbrod.cz" TargetMode="External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esbrod.cz" TargetMode="External"/><Relationship Id="rId2" Type="http://schemas.openxmlformats.org/officeDocument/2006/relationships/hyperlink" Target="mailto:cesbrod@cesbrod.cz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23D5BC-6C16-474C-B6E1-F51D63DF0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54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4</CharactersWithSpaces>
  <SharedDoc>false</SharedDoc>
  <HLinks>
    <vt:vector size="24" baseType="variant">
      <vt:variant>
        <vt:i4>65572</vt:i4>
      </vt:variant>
      <vt:variant>
        <vt:i4>9</vt:i4>
      </vt:variant>
      <vt:variant>
        <vt:i4>0</vt:i4>
      </vt:variant>
      <vt:variant>
        <vt:i4>5</vt:i4>
      </vt:variant>
      <vt:variant>
        <vt:lpwstr>mailto:cesbrod@cesbrod.cz</vt:lpwstr>
      </vt:variant>
      <vt:variant>
        <vt:lpwstr/>
      </vt:variant>
      <vt:variant>
        <vt:i4>6357100</vt:i4>
      </vt:variant>
      <vt:variant>
        <vt:i4>6</vt:i4>
      </vt:variant>
      <vt:variant>
        <vt:i4>0</vt:i4>
      </vt:variant>
      <vt:variant>
        <vt:i4>5</vt:i4>
      </vt:variant>
      <vt:variant>
        <vt:lpwstr>http://www.cesbrod.cz/</vt:lpwstr>
      </vt:variant>
      <vt:variant>
        <vt:lpwstr/>
      </vt:variant>
      <vt:variant>
        <vt:i4>65572</vt:i4>
      </vt:variant>
      <vt:variant>
        <vt:i4>3</vt:i4>
      </vt:variant>
      <vt:variant>
        <vt:i4>0</vt:i4>
      </vt:variant>
      <vt:variant>
        <vt:i4>5</vt:i4>
      </vt:variant>
      <vt:variant>
        <vt:lpwstr>mailto:cesbrod@cesbrod.cz</vt:lpwstr>
      </vt:variant>
      <vt:variant>
        <vt:lpwstr/>
      </vt:variant>
      <vt:variant>
        <vt:i4>6357100</vt:i4>
      </vt:variant>
      <vt:variant>
        <vt:i4>0</vt:i4>
      </vt:variant>
      <vt:variant>
        <vt:i4>0</vt:i4>
      </vt:variant>
      <vt:variant>
        <vt:i4>5</vt:i4>
      </vt:variant>
      <vt:variant>
        <vt:lpwstr>http://www.cesbrod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dkammer Dominik</dc:creator>
  <cp:keywords/>
  <dc:description/>
  <cp:lastModifiedBy>Korenec Stepan</cp:lastModifiedBy>
  <cp:revision>2</cp:revision>
  <cp:lastPrinted>2026-01-20T11:21:00Z</cp:lastPrinted>
  <dcterms:created xsi:type="dcterms:W3CDTF">2026-01-21T11:29:00Z</dcterms:created>
  <dcterms:modified xsi:type="dcterms:W3CDTF">2026-01-21T11:29:00Z</dcterms:modified>
</cp:coreProperties>
</file>